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942D4" w14:textId="157AB7BC" w:rsidR="00E372AE" w:rsidRPr="00F07F47" w:rsidRDefault="00E372AE" w:rsidP="008C46D4">
      <w:pPr>
        <w:rPr>
          <w:b/>
          <w:color w:val="FF0000"/>
          <w:sz w:val="32"/>
          <w:szCs w:val="32"/>
        </w:rPr>
      </w:pPr>
      <w:r w:rsidRPr="00F07F47">
        <w:rPr>
          <w:sz w:val="32"/>
          <w:szCs w:val="32"/>
        </w:rPr>
        <w:br/>
      </w:r>
      <w:r w:rsidRPr="00F07F47">
        <w:rPr>
          <w:rFonts w:ascii="Lato" w:hAnsi="Lato"/>
          <w:color w:val="006FBF"/>
          <w:spacing w:val="3"/>
          <w:sz w:val="32"/>
          <w:szCs w:val="32"/>
          <w:shd w:val="clear" w:color="auto" w:fill="FFFFFF"/>
        </w:rPr>
        <w:t>INFO1255-23S</w:t>
      </w:r>
    </w:p>
    <w:p w14:paraId="34353A65" w14:textId="3EB885FE" w:rsidR="00630E7C" w:rsidRPr="00F07F47" w:rsidRDefault="00630E7C" w:rsidP="00E372AE">
      <w:pPr>
        <w:jc w:val="center"/>
        <w:rPr>
          <w:b/>
          <w:color w:val="FF0000"/>
          <w:sz w:val="32"/>
          <w:szCs w:val="32"/>
        </w:rPr>
      </w:pPr>
      <w:r w:rsidRPr="00F07F47">
        <w:rPr>
          <w:b/>
          <w:color w:val="FF0000"/>
          <w:sz w:val="32"/>
          <w:szCs w:val="32"/>
        </w:rPr>
        <w:t>Working in Linux – in class working exercises</w:t>
      </w:r>
    </w:p>
    <w:p w14:paraId="2558C494" w14:textId="77777777" w:rsidR="00E372AE" w:rsidRPr="00F07F47" w:rsidRDefault="00E372AE" w:rsidP="00E372AE">
      <w:pPr>
        <w:jc w:val="center"/>
        <w:rPr>
          <w:sz w:val="32"/>
          <w:szCs w:val="32"/>
          <w:u w:val="single"/>
        </w:rPr>
      </w:pPr>
      <w:r w:rsidRPr="00F07F47">
        <w:rPr>
          <w:sz w:val="32"/>
          <w:szCs w:val="32"/>
          <w:u w:val="single"/>
        </w:rPr>
        <w:t>50 Screenshots – 50 points</w:t>
      </w:r>
    </w:p>
    <w:p w14:paraId="78D62DF6" w14:textId="2E855CA4" w:rsidR="00E372AE" w:rsidRPr="00F07F47" w:rsidRDefault="005C14E6" w:rsidP="00630E7C">
      <w:pPr>
        <w:rPr>
          <w:sz w:val="32"/>
          <w:szCs w:val="32"/>
        </w:rPr>
      </w:pPr>
      <w:r w:rsidRPr="00F07F47">
        <w:rPr>
          <w:b/>
          <w:sz w:val="32"/>
          <w:szCs w:val="32"/>
        </w:rPr>
        <w:t>Note:</w:t>
      </w:r>
      <w:r w:rsidRPr="00F07F47">
        <w:rPr>
          <w:sz w:val="32"/>
          <w:szCs w:val="32"/>
        </w:rPr>
        <w:t xml:space="preserve"> </w:t>
      </w:r>
      <w:r w:rsidR="00E372AE" w:rsidRPr="00F07F47">
        <w:rPr>
          <w:sz w:val="32"/>
          <w:szCs w:val="32"/>
        </w:rPr>
        <w:t xml:space="preserve"> This project is worth </w:t>
      </w:r>
      <w:r w:rsidR="00E372AE" w:rsidRPr="00F07F47">
        <w:rPr>
          <w:color w:val="FF0000"/>
          <w:sz w:val="32"/>
          <w:szCs w:val="32"/>
        </w:rPr>
        <w:t xml:space="preserve">15 marks.  </w:t>
      </w:r>
      <w:proofErr w:type="gramStart"/>
      <w:r w:rsidR="00E372AE" w:rsidRPr="00F07F47">
        <w:rPr>
          <w:sz w:val="32"/>
          <w:szCs w:val="32"/>
        </w:rPr>
        <w:t>ALL  screenshots</w:t>
      </w:r>
      <w:proofErr w:type="gramEnd"/>
      <w:r w:rsidR="00E372AE" w:rsidRPr="00F07F47">
        <w:rPr>
          <w:sz w:val="32"/>
          <w:szCs w:val="32"/>
        </w:rPr>
        <w:t xml:space="preserve"> carries the same weight and mark.</w:t>
      </w:r>
    </w:p>
    <w:p w14:paraId="4D3FC1D0" w14:textId="629262D1" w:rsidR="009F4CAC" w:rsidRPr="00F07F47" w:rsidRDefault="009F4CAC" w:rsidP="00630E7C">
      <w:pPr>
        <w:rPr>
          <w:sz w:val="32"/>
          <w:szCs w:val="32"/>
        </w:rPr>
      </w:pPr>
    </w:p>
    <w:p w14:paraId="24E5DAD2" w14:textId="5A1FFC36" w:rsidR="009F4CAC" w:rsidRPr="00F07F47" w:rsidRDefault="009F4CAC" w:rsidP="00630E7C">
      <w:pPr>
        <w:rPr>
          <w:sz w:val="32"/>
          <w:szCs w:val="32"/>
        </w:rPr>
      </w:pPr>
      <w:r w:rsidRPr="00F07F47">
        <w:rPr>
          <w:sz w:val="32"/>
          <w:szCs w:val="32"/>
        </w:rPr>
        <w:t xml:space="preserve">This is an </w:t>
      </w:r>
      <w:r w:rsidRPr="00F07F47">
        <w:rPr>
          <w:b/>
          <w:sz w:val="32"/>
          <w:szCs w:val="32"/>
          <w:u w:val="single"/>
        </w:rPr>
        <w:t>INDIVIDUAL</w:t>
      </w:r>
      <w:r w:rsidRPr="00F07F47">
        <w:rPr>
          <w:sz w:val="32"/>
          <w:szCs w:val="32"/>
        </w:rPr>
        <w:t xml:space="preserve"> exercise and screenshots must reflect your won Linux environment.</w:t>
      </w:r>
    </w:p>
    <w:p w14:paraId="6557A453" w14:textId="588EC987" w:rsidR="005C14E6" w:rsidRPr="00F07F47" w:rsidRDefault="00E372AE" w:rsidP="00630E7C">
      <w:pPr>
        <w:rPr>
          <w:sz w:val="32"/>
          <w:szCs w:val="32"/>
        </w:rPr>
      </w:pPr>
      <w:r w:rsidRPr="00F07F47">
        <w:rPr>
          <w:sz w:val="32"/>
          <w:szCs w:val="32"/>
        </w:rPr>
        <w:t xml:space="preserve"> </w:t>
      </w:r>
    </w:p>
    <w:p w14:paraId="64B8B550" w14:textId="0BAA0A73" w:rsidR="005C14E6" w:rsidRPr="00F07F47" w:rsidRDefault="00630E7C" w:rsidP="00630E7C">
      <w:pPr>
        <w:rPr>
          <w:sz w:val="32"/>
          <w:szCs w:val="32"/>
        </w:rPr>
      </w:pPr>
      <w:r w:rsidRPr="00F07F47">
        <w:rPr>
          <w:sz w:val="32"/>
          <w:szCs w:val="32"/>
        </w:rPr>
        <w:t xml:space="preserve">Save your screenshot </w:t>
      </w:r>
      <w:r w:rsidR="005C14E6" w:rsidRPr="00F07F47">
        <w:rPr>
          <w:b/>
          <w:sz w:val="32"/>
          <w:szCs w:val="32"/>
          <w:u w:val="single"/>
        </w:rPr>
        <w:t>UNDER EACH QUESTION</w:t>
      </w:r>
      <w:r w:rsidR="005C14E6" w:rsidRPr="00F07F47">
        <w:rPr>
          <w:sz w:val="32"/>
          <w:szCs w:val="32"/>
        </w:rPr>
        <w:t xml:space="preserve"> IN THIS DOCUMENT </w:t>
      </w:r>
      <w:r w:rsidRPr="00F07F47">
        <w:rPr>
          <w:sz w:val="32"/>
          <w:szCs w:val="32"/>
        </w:rPr>
        <w:t xml:space="preserve">and upload once the exercise is completed. </w:t>
      </w:r>
    </w:p>
    <w:p w14:paraId="155F8977" w14:textId="581844C8" w:rsidR="00F07F47" w:rsidRPr="00F07F47" w:rsidRDefault="00F07F47" w:rsidP="00630E7C">
      <w:pPr>
        <w:rPr>
          <w:sz w:val="32"/>
          <w:szCs w:val="32"/>
        </w:rPr>
      </w:pPr>
    </w:p>
    <w:p w14:paraId="6A71D912" w14:textId="5D1B35F3" w:rsidR="00F07F47" w:rsidRPr="00F07F47" w:rsidRDefault="00F07F47" w:rsidP="00630E7C">
      <w:pPr>
        <w:rPr>
          <w:sz w:val="32"/>
          <w:szCs w:val="32"/>
        </w:rPr>
      </w:pPr>
      <w:r w:rsidRPr="00F07F47">
        <w:rPr>
          <w:sz w:val="32"/>
          <w:szCs w:val="32"/>
        </w:rPr>
        <w:t xml:space="preserve">Only a screen shot of the Terminal Window is need (not of the entire desktop). </w:t>
      </w:r>
      <w:r>
        <w:rPr>
          <w:sz w:val="32"/>
          <w:szCs w:val="32"/>
        </w:rPr>
        <w:t>It must be large enough and clear enough to easily see the commands or information expected.</w:t>
      </w:r>
    </w:p>
    <w:p w14:paraId="7F09EFD5" w14:textId="77777777" w:rsidR="00F07F47" w:rsidRDefault="00F07F47" w:rsidP="00630E7C">
      <w:pPr>
        <w:rPr>
          <w:sz w:val="32"/>
          <w:szCs w:val="32"/>
        </w:rPr>
      </w:pPr>
    </w:p>
    <w:p w14:paraId="09657996" w14:textId="77777777" w:rsidR="00F07F47" w:rsidRDefault="00F07F47" w:rsidP="00630E7C">
      <w:pPr>
        <w:rPr>
          <w:sz w:val="32"/>
          <w:szCs w:val="32"/>
        </w:rPr>
      </w:pPr>
    </w:p>
    <w:p w14:paraId="44DB90E8" w14:textId="77777777" w:rsidR="00F07F47" w:rsidRDefault="00F07F47" w:rsidP="00630E7C">
      <w:pPr>
        <w:rPr>
          <w:sz w:val="32"/>
          <w:szCs w:val="32"/>
        </w:rPr>
      </w:pPr>
    </w:p>
    <w:p w14:paraId="28AAF43C" w14:textId="77777777" w:rsidR="00F07F47" w:rsidRDefault="00F07F47" w:rsidP="00630E7C">
      <w:pPr>
        <w:rPr>
          <w:sz w:val="32"/>
          <w:szCs w:val="32"/>
        </w:rPr>
      </w:pPr>
    </w:p>
    <w:p w14:paraId="5D50F0EF" w14:textId="77777777" w:rsidR="00F07F47" w:rsidRDefault="00F07F47" w:rsidP="00630E7C">
      <w:pPr>
        <w:rPr>
          <w:sz w:val="32"/>
          <w:szCs w:val="32"/>
        </w:rPr>
      </w:pPr>
    </w:p>
    <w:p w14:paraId="4B5F16D5" w14:textId="77777777" w:rsidR="00F07F47" w:rsidRDefault="00F07F47" w:rsidP="00630E7C">
      <w:pPr>
        <w:rPr>
          <w:sz w:val="32"/>
          <w:szCs w:val="32"/>
        </w:rPr>
      </w:pPr>
    </w:p>
    <w:p w14:paraId="6D6B4B42" w14:textId="77777777" w:rsidR="00F07F47" w:rsidRDefault="00F07F47" w:rsidP="00630E7C">
      <w:pPr>
        <w:rPr>
          <w:sz w:val="32"/>
          <w:szCs w:val="32"/>
        </w:rPr>
      </w:pPr>
    </w:p>
    <w:p w14:paraId="6C9190C3" w14:textId="77777777" w:rsidR="00F07F47" w:rsidRDefault="00F07F47" w:rsidP="00630E7C">
      <w:pPr>
        <w:rPr>
          <w:sz w:val="32"/>
          <w:szCs w:val="32"/>
        </w:rPr>
      </w:pPr>
    </w:p>
    <w:p w14:paraId="36138D64" w14:textId="4833214E" w:rsidR="00F07F47" w:rsidRPr="00F07F47" w:rsidRDefault="00F07F47" w:rsidP="00630E7C">
      <w:pPr>
        <w:rPr>
          <w:b/>
          <w:color w:val="FF0000"/>
          <w:sz w:val="32"/>
          <w:szCs w:val="32"/>
        </w:rPr>
      </w:pPr>
      <w:r w:rsidRPr="00F07F47">
        <w:rPr>
          <w:b/>
          <w:color w:val="FF0000"/>
          <w:sz w:val="32"/>
          <w:szCs w:val="32"/>
        </w:rPr>
        <w:lastRenderedPageBreak/>
        <w:t>Sample below:</w:t>
      </w:r>
    </w:p>
    <w:p w14:paraId="6DA074A8" w14:textId="6AD48C3B" w:rsidR="00F07F47" w:rsidRDefault="00F07F47" w:rsidP="00630E7C">
      <w:pPr>
        <w:rPr>
          <w:sz w:val="32"/>
          <w:szCs w:val="32"/>
        </w:rPr>
      </w:pPr>
      <w:r>
        <w:rPr>
          <w:noProof/>
          <w:lang w:eastAsia="en-CA"/>
        </w:rPr>
        <w:drawing>
          <wp:inline distT="0" distB="0" distL="0" distR="0" wp14:anchorId="7714A2D9" wp14:editId="7113FA4E">
            <wp:extent cx="5883729" cy="3296397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3096" cy="332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56ABF" w14:textId="77777777" w:rsidR="00E372AE" w:rsidRDefault="00E372AE" w:rsidP="00630E7C">
      <w:pPr>
        <w:rPr>
          <w:sz w:val="32"/>
          <w:szCs w:val="32"/>
        </w:rPr>
      </w:pPr>
    </w:p>
    <w:p w14:paraId="2A278924" w14:textId="77777777" w:rsidR="00F07F47" w:rsidRDefault="00F07F47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br w:type="page"/>
      </w:r>
    </w:p>
    <w:p w14:paraId="725F942A" w14:textId="5E85DC2C" w:rsidR="00E372AE" w:rsidRPr="00E372AE" w:rsidRDefault="00E372AE" w:rsidP="00630E7C">
      <w:pPr>
        <w:rPr>
          <w:b/>
          <w:sz w:val="32"/>
          <w:szCs w:val="32"/>
          <w:u w:val="single"/>
        </w:rPr>
      </w:pPr>
      <w:r w:rsidRPr="00E372AE">
        <w:rPr>
          <w:b/>
          <w:sz w:val="32"/>
          <w:szCs w:val="32"/>
          <w:u w:val="single"/>
        </w:rPr>
        <w:lastRenderedPageBreak/>
        <w:t>Name:</w:t>
      </w:r>
      <w:r w:rsidR="00AC6606">
        <w:rPr>
          <w:b/>
          <w:sz w:val="32"/>
          <w:szCs w:val="32"/>
          <w:u w:val="single"/>
        </w:rPr>
        <w:t xml:space="preserve"> jay </w:t>
      </w:r>
      <w:proofErr w:type="spellStart"/>
      <w:r w:rsidR="00AC6606">
        <w:rPr>
          <w:b/>
          <w:sz w:val="32"/>
          <w:szCs w:val="32"/>
          <w:u w:val="single"/>
        </w:rPr>
        <w:t>vasani</w:t>
      </w:r>
      <w:proofErr w:type="spellEnd"/>
    </w:p>
    <w:p w14:paraId="6B35C63A" w14:textId="2AFE8224" w:rsidR="00E372AE" w:rsidRPr="00E372AE" w:rsidRDefault="00E372AE" w:rsidP="00630E7C">
      <w:pPr>
        <w:rPr>
          <w:b/>
          <w:sz w:val="32"/>
          <w:szCs w:val="32"/>
          <w:u w:val="single"/>
        </w:rPr>
      </w:pPr>
      <w:r w:rsidRPr="00E372AE">
        <w:rPr>
          <w:b/>
          <w:sz w:val="32"/>
          <w:szCs w:val="32"/>
          <w:u w:val="single"/>
        </w:rPr>
        <w:t>Student ID:</w:t>
      </w:r>
      <w:r w:rsidR="00AC6606">
        <w:rPr>
          <w:b/>
          <w:sz w:val="32"/>
          <w:szCs w:val="32"/>
          <w:u w:val="single"/>
        </w:rPr>
        <w:t xml:space="preserve"> 8885487</w:t>
      </w:r>
    </w:p>
    <w:p w14:paraId="5FF6D4EC" w14:textId="0D76C252" w:rsidR="00E372AE" w:rsidRPr="00E372AE" w:rsidRDefault="00E372AE" w:rsidP="00630E7C">
      <w:pPr>
        <w:rPr>
          <w:b/>
          <w:sz w:val="32"/>
          <w:szCs w:val="32"/>
          <w:u w:val="single"/>
        </w:rPr>
      </w:pPr>
      <w:r w:rsidRPr="00E372AE">
        <w:rPr>
          <w:b/>
          <w:sz w:val="32"/>
          <w:szCs w:val="32"/>
          <w:u w:val="single"/>
        </w:rPr>
        <w:t>Date:</w:t>
      </w:r>
      <w:r w:rsidR="00AC6606">
        <w:rPr>
          <w:b/>
          <w:sz w:val="32"/>
          <w:szCs w:val="32"/>
          <w:u w:val="single"/>
        </w:rPr>
        <w:t xml:space="preserve"> 16 august, 2023</w:t>
      </w:r>
    </w:p>
    <w:p w14:paraId="3E4295AD" w14:textId="4E026AFE" w:rsidR="00E372AE" w:rsidRDefault="00E372AE">
      <w:r>
        <w:br w:type="page"/>
      </w:r>
    </w:p>
    <w:p w14:paraId="6C3A272B" w14:textId="6F47A18F" w:rsidR="00F07F47" w:rsidRDefault="00F07F47" w:rsidP="00630E7C">
      <w:pPr>
        <w:rPr>
          <w:b/>
        </w:rPr>
      </w:pPr>
      <w:r>
        <w:rPr>
          <w:b/>
        </w:rPr>
        <w:lastRenderedPageBreak/>
        <w:t>START OF EXCERCISE</w:t>
      </w:r>
    </w:p>
    <w:p w14:paraId="1B74F567" w14:textId="31037206" w:rsidR="00630E7C" w:rsidRPr="005C14E6" w:rsidRDefault="005C14E6" w:rsidP="00630E7C">
      <w:pPr>
        <w:rPr>
          <w:b/>
        </w:rPr>
      </w:pPr>
      <w:r w:rsidRPr="005C14E6">
        <w:rPr>
          <w:b/>
        </w:rPr>
        <w:t>Log into the Linux server usi</w:t>
      </w:r>
      <w:r w:rsidR="00630E7C" w:rsidRPr="005C14E6">
        <w:rPr>
          <w:b/>
        </w:rPr>
        <w:t>n</w:t>
      </w:r>
      <w:r w:rsidRPr="005C14E6">
        <w:rPr>
          <w:b/>
        </w:rPr>
        <w:t>g</w:t>
      </w:r>
      <w:r w:rsidR="00630E7C" w:rsidRPr="005C14E6">
        <w:rPr>
          <w:b/>
        </w:rPr>
        <w:t xml:space="preserve"> your username.</w:t>
      </w:r>
    </w:p>
    <w:p w14:paraId="70F724F1" w14:textId="77777777" w:rsidR="00630E7C" w:rsidRDefault="00630E7C" w:rsidP="00630E7C"/>
    <w:p w14:paraId="5451180D" w14:textId="2612EF96" w:rsidR="00630E7C" w:rsidRPr="001A3CA9" w:rsidRDefault="00630E7C" w:rsidP="005C14E6">
      <w:pPr>
        <w:pStyle w:val="ListParagraph"/>
        <w:numPr>
          <w:ilvl w:val="0"/>
          <w:numId w:val="1"/>
        </w:numPr>
        <w:rPr>
          <w:b/>
        </w:rPr>
      </w:pPr>
      <w:r>
        <w:t>Create 5 file</w:t>
      </w:r>
      <w:r w:rsidR="005C14E6">
        <w:t>s</w:t>
      </w:r>
      <w:r>
        <w:t xml:space="preserve"> using the $echo </w:t>
      </w:r>
      <w:proofErr w:type="gramStart"/>
      <w:r>
        <w:t>command  with</w:t>
      </w:r>
      <w:proofErr w:type="gramEnd"/>
      <w:r>
        <w:t xml:space="preserve"> some content in each  (</w:t>
      </w:r>
      <w:r w:rsidRPr="001A3CA9">
        <w:rPr>
          <w:b/>
        </w:rPr>
        <w:t>take a screen shot</w:t>
      </w:r>
      <w:r w:rsidR="005C14E6" w:rsidRPr="001A3CA9">
        <w:rPr>
          <w:b/>
        </w:rPr>
        <w:t xml:space="preserve"> of the command</w:t>
      </w:r>
      <w:r w:rsidRPr="001A3CA9">
        <w:rPr>
          <w:b/>
        </w:rPr>
        <w:t>)</w:t>
      </w:r>
      <w:r w:rsidR="0046466E" w:rsidRPr="0046466E">
        <w:rPr>
          <w:noProof/>
        </w:rPr>
        <w:t xml:space="preserve"> </w:t>
      </w:r>
      <w:r w:rsidR="00870A74">
        <w:rPr>
          <w:noProof/>
        </w:rPr>
        <w:drawing>
          <wp:inline distT="0" distB="0" distL="0" distR="0" wp14:anchorId="3F7E0517" wp14:editId="24273163">
            <wp:extent cx="5943600" cy="4095750"/>
            <wp:effectExtent l="0" t="0" r="0" b="0"/>
            <wp:docPr id="13203053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30530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49725" w14:textId="77777777" w:rsidR="00630E7C" w:rsidRDefault="00630E7C" w:rsidP="00630E7C"/>
    <w:p w14:paraId="0D7586D3" w14:textId="06406DAB" w:rsidR="00630E7C" w:rsidRDefault="00630E7C" w:rsidP="005C14E6">
      <w:pPr>
        <w:pStyle w:val="ListParagraph"/>
        <w:numPr>
          <w:ilvl w:val="0"/>
          <w:numId w:val="1"/>
        </w:numPr>
      </w:pPr>
      <w:r>
        <w:lastRenderedPageBreak/>
        <w:t xml:space="preserve">Show the content of at least 2 of the </w:t>
      </w:r>
      <w:proofErr w:type="gramStart"/>
      <w:r>
        <w:t>files</w:t>
      </w:r>
      <w:r w:rsidR="005C14E6">
        <w:t xml:space="preserve">  </w:t>
      </w:r>
      <w:r w:rsidR="005C14E6" w:rsidRPr="001A3CA9">
        <w:rPr>
          <w:b/>
        </w:rPr>
        <w:t>(</w:t>
      </w:r>
      <w:proofErr w:type="gramEnd"/>
      <w:r w:rsidR="005C14E6" w:rsidRPr="001A3CA9">
        <w:rPr>
          <w:b/>
        </w:rPr>
        <w:t>take a screen shot)</w:t>
      </w:r>
      <w:r w:rsidR="0046466E" w:rsidRPr="0046466E">
        <w:rPr>
          <w:noProof/>
        </w:rPr>
        <w:t xml:space="preserve"> </w:t>
      </w:r>
      <w:r w:rsidR="00490C49">
        <w:rPr>
          <w:noProof/>
        </w:rPr>
        <w:drawing>
          <wp:inline distT="0" distB="0" distL="0" distR="0" wp14:anchorId="70BBE806" wp14:editId="31F284C7">
            <wp:extent cx="5943600" cy="4015740"/>
            <wp:effectExtent l="0" t="0" r="0" b="3810"/>
            <wp:docPr id="11482339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23397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8D8BF" w14:textId="77777777" w:rsidR="005C14E6" w:rsidRDefault="005C14E6" w:rsidP="00630E7C"/>
    <w:p w14:paraId="70C204B2" w14:textId="32D88653" w:rsidR="00630E7C" w:rsidRPr="001A3CA9" w:rsidRDefault="00630E7C" w:rsidP="005C14E6">
      <w:pPr>
        <w:pStyle w:val="ListParagraph"/>
        <w:numPr>
          <w:ilvl w:val="0"/>
          <w:numId w:val="1"/>
        </w:numPr>
        <w:rPr>
          <w:b/>
        </w:rPr>
      </w:pPr>
      <w:r>
        <w:lastRenderedPageBreak/>
        <w:t xml:space="preserve">List all the files so that the permissions </w:t>
      </w:r>
      <w:proofErr w:type="gramStart"/>
      <w:r>
        <w:t>shows :</w:t>
      </w:r>
      <w:proofErr w:type="gramEnd"/>
      <w:r>
        <w:t xml:space="preserve"> ls -l </w:t>
      </w:r>
      <w:r w:rsidRPr="001A3CA9">
        <w:rPr>
          <w:b/>
        </w:rPr>
        <w:t>(</w:t>
      </w:r>
      <w:r w:rsidR="005C14E6" w:rsidRPr="001A3CA9">
        <w:rPr>
          <w:b/>
        </w:rPr>
        <w:t xml:space="preserve"> </w:t>
      </w:r>
      <w:r w:rsidRPr="001A3CA9">
        <w:rPr>
          <w:b/>
        </w:rPr>
        <w:t>take a screen shot)</w:t>
      </w:r>
      <w:r w:rsidR="0046466E" w:rsidRPr="0046466E">
        <w:rPr>
          <w:noProof/>
        </w:rPr>
        <w:t xml:space="preserve"> </w:t>
      </w:r>
      <w:r w:rsidR="007623BB">
        <w:rPr>
          <w:noProof/>
        </w:rPr>
        <w:drawing>
          <wp:inline distT="0" distB="0" distL="0" distR="0" wp14:anchorId="37A5DFB7" wp14:editId="5F2538E0">
            <wp:extent cx="5943600" cy="4112895"/>
            <wp:effectExtent l="0" t="0" r="0" b="1905"/>
            <wp:docPr id="696619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6193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B1BC5" w14:textId="77777777" w:rsidR="00630E7C" w:rsidRDefault="00630E7C" w:rsidP="00630E7C"/>
    <w:p w14:paraId="1CA53F31" w14:textId="3315F25C" w:rsidR="00630E7C" w:rsidRDefault="00630E7C" w:rsidP="005C14E6">
      <w:pPr>
        <w:pStyle w:val="ListParagraph"/>
        <w:numPr>
          <w:ilvl w:val="0"/>
          <w:numId w:val="1"/>
        </w:numPr>
      </w:pPr>
      <w:r>
        <w:lastRenderedPageBreak/>
        <w:t xml:space="preserve">Display your current Unmask </w:t>
      </w:r>
      <w:proofErr w:type="gramStart"/>
      <w:r>
        <w:t>value :</w:t>
      </w:r>
      <w:proofErr w:type="gramEnd"/>
      <w:r>
        <w:t xml:space="preserve"> $</w:t>
      </w:r>
      <w:proofErr w:type="spellStart"/>
      <w:r>
        <w:t>umask</w:t>
      </w:r>
      <w:proofErr w:type="spellEnd"/>
      <w:r>
        <w:t xml:space="preserve">  </w:t>
      </w:r>
      <w:r w:rsidRPr="001A3CA9">
        <w:rPr>
          <w:b/>
        </w:rPr>
        <w:t>(take a screenshot)</w:t>
      </w:r>
      <w:r w:rsidR="0046466E" w:rsidRPr="0046466E">
        <w:rPr>
          <w:noProof/>
        </w:rPr>
        <w:t xml:space="preserve"> </w:t>
      </w:r>
      <w:r w:rsidR="008036AC">
        <w:rPr>
          <w:noProof/>
        </w:rPr>
        <w:drawing>
          <wp:inline distT="0" distB="0" distL="0" distR="0" wp14:anchorId="6BFF7EA6" wp14:editId="5E5D2980">
            <wp:extent cx="5943600" cy="4110355"/>
            <wp:effectExtent l="0" t="0" r="0" b="4445"/>
            <wp:docPr id="18341533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15337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6007D" w14:textId="77777777" w:rsidR="00630E7C" w:rsidRDefault="00630E7C" w:rsidP="00630E7C"/>
    <w:p w14:paraId="6BFD6C09" w14:textId="00790FCA" w:rsidR="00630E7C" w:rsidRPr="001A3CA9" w:rsidRDefault="00630E7C" w:rsidP="005C14E6">
      <w:pPr>
        <w:pStyle w:val="ListParagraph"/>
        <w:numPr>
          <w:ilvl w:val="0"/>
          <w:numId w:val="1"/>
        </w:numPr>
        <w:rPr>
          <w:b/>
        </w:rPr>
      </w:pPr>
      <w:r>
        <w:t xml:space="preserve">Change the permission using RELATIVE </w:t>
      </w:r>
      <w:proofErr w:type="gramStart"/>
      <w:r>
        <w:t>mode  on</w:t>
      </w:r>
      <w:proofErr w:type="gramEnd"/>
      <w:r>
        <w:t xml:space="preserve"> one of the file so that ONLY you and your group has Read and </w:t>
      </w:r>
      <w:proofErr w:type="spellStart"/>
      <w:r>
        <w:t>eXecute</w:t>
      </w:r>
      <w:proofErr w:type="spellEnd"/>
      <w:r>
        <w:t xml:space="preserve"> permission, OTHER has NO permission : </w:t>
      </w:r>
      <w:proofErr w:type="spellStart"/>
      <w:r>
        <w:t>chmod</w:t>
      </w:r>
      <w:proofErr w:type="spellEnd"/>
      <w:r>
        <w:t xml:space="preserve">  (</w:t>
      </w:r>
      <w:r w:rsidRPr="001A3CA9">
        <w:rPr>
          <w:b/>
        </w:rPr>
        <w:t xml:space="preserve">take a screen </w:t>
      </w:r>
      <w:r w:rsidRPr="001A3CA9">
        <w:rPr>
          <w:b/>
        </w:rPr>
        <w:lastRenderedPageBreak/>
        <w:t>shot)</w:t>
      </w:r>
      <w:r w:rsidR="0046466E" w:rsidRPr="0046466E">
        <w:rPr>
          <w:noProof/>
        </w:rPr>
        <w:t xml:space="preserve"> </w:t>
      </w:r>
      <w:r w:rsidR="008B6E87">
        <w:rPr>
          <w:noProof/>
        </w:rPr>
        <w:drawing>
          <wp:inline distT="0" distB="0" distL="0" distR="0" wp14:anchorId="3F5F62B8" wp14:editId="2EC59DFD">
            <wp:extent cx="5943600" cy="4100195"/>
            <wp:effectExtent l="0" t="0" r="0" b="0"/>
            <wp:docPr id="11304559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455975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6910C" w14:textId="27DA85AC" w:rsidR="00630E7C" w:rsidRDefault="00A10C48" w:rsidP="00630E7C">
      <w:proofErr w:type="spellStart"/>
      <w:r>
        <w:t>chmoch</w:t>
      </w:r>
      <w:proofErr w:type="spellEnd"/>
    </w:p>
    <w:p w14:paraId="06977C43" w14:textId="3ED025AE" w:rsidR="00630E7C" w:rsidRPr="001A3CA9" w:rsidRDefault="00630E7C" w:rsidP="005C14E6">
      <w:pPr>
        <w:pStyle w:val="ListParagraph"/>
        <w:numPr>
          <w:ilvl w:val="0"/>
          <w:numId w:val="1"/>
        </w:numPr>
        <w:rPr>
          <w:b/>
        </w:rPr>
      </w:pPr>
      <w:r>
        <w:lastRenderedPageBreak/>
        <w:t xml:space="preserve">Change the permission using ABSOLUTE </w:t>
      </w:r>
      <w:proofErr w:type="gramStart"/>
      <w:r>
        <w:t>mode  on</w:t>
      </w:r>
      <w:proofErr w:type="gramEnd"/>
      <w:r>
        <w:t xml:space="preserve"> one of the file so that ONLY you have Read and </w:t>
      </w:r>
      <w:proofErr w:type="spellStart"/>
      <w:r>
        <w:t>eXecute</w:t>
      </w:r>
      <w:proofErr w:type="spellEnd"/>
      <w:r>
        <w:t xml:space="preserve"> permission, no one else  has permission : </w:t>
      </w:r>
      <w:proofErr w:type="spellStart"/>
      <w:r>
        <w:t>chmod</w:t>
      </w:r>
      <w:proofErr w:type="spellEnd"/>
      <w:r>
        <w:t xml:space="preserve">  </w:t>
      </w:r>
      <w:r w:rsidRPr="001A3CA9">
        <w:rPr>
          <w:b/>
        </w:rPr>
        <w:t>(take a screen shot)</w:t>
      </w:r>
      <w:r w:rsidR="0046466E" w:rsidRPr="0046466E">
        <w:rPr>
          <w:noProof/>
        </w:rPr>
        <w:t xml:space="preserve"> </w:t>
      </w:r>
      <w:r w:rsidR="00FB6EB4">
        <w:rPr>
          <w:noProof/>
        </w:rPr>
        <w:drawing>
          <wp:inline distT="0" distB="0" distL="0" distR="0" wp14:anchorId="52425090" wp14:editId="667048E6">
            <wp:extent cx="5943600" cy="4165600"/>
            <wp:effectExtent l="0" t="0" r="0" b="6350"/>
            <wp:docPr id="938664300" name="Picture 1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664300" name="Picture 1" descr="A computer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6D666" w14:textId="77777777" w:rsidR="00630E7C" w:rsidRDefault="00630E7C" w:rsidP="00630E7C"/>
    <w:p w14:paraId="5BDC12DF" w14:textId="203E723D" w:rsidR="00630E7C" w:rsidRDefault="00630E7C" w:rsidP="005C14E6">
      <w:pPr>
        <w:pStyle w:val="ListParagraph"/>
        <w:numPr>
          <w:ilvl w:val="0"/>
          <w:numId w:val="1"/>
        </w:numPr>
      </w:pPr>
      <w:r>
        <w:lastRenderedPageBreak/>
        <w:t xml:space="preserve">Use the command line to create five user </w:t>
      </w:r>
      <w:proofErr w:type="gramStart"/>
      <w:r>
        <w:t>accounts.  :</w:t>
      </w:r>
      <w:proofErr w:type="gramEnd"/>
      <w:r>
        <w:t xml:space="preserve"> </w:t>
      </w:r>
      <w:proofErr w:type="spellStart"/>
      <w:r>
        <w:t>useradd</w:t>
      </w:r>
      <w:proofErr w:type="spellEnd"/>
      <w:r w:rsidR="005C14E6">
        <w:t xml:space="preserve">  (</w:t>
      </w:r>
      <w:r w:rsidR="005C14E6" w:rsidRPr="001A3CA9">
        <w:rPr>
          <w:b/>
        </w:rPr>
        <w:t>take screenshot)</w:t>
      </w:r>
      <w:r w:rsidR="0046466E" w:rsidRPr="0046466E">
        <w:rPr>
          <w:noProof/>
        </w:rPr>
        <w:t xml:space="preserve"> </w:t>
      </w:r>
      <w:r w:rsidR="008E5AB5">
        <w:rPr>
          <w:noProof/>
        </w:rPr>
        <w:drawing>
          <wp:inline distT="0" distB="0" distL="0" distR="0" wp14:anchorId="37466BD6" wp14:editId="59C70A96">
            <wp:extent cx="5943600" cy="4171315"/>
            <wp:effectExtent l="0" t="0" r="0" b="635"/>
            <wp:docPr id="1444842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84274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5BDF">
        <w:rPr>
          <w:noProof/>
        </w:rPr>
        <w:t xml:space="preserve">id </w:t>
      </w:r>
    </w:p>
    <w:p w14:paraId="24CCCCC1" w14:textId="77777777" w:rsidR="00630E7C" w:rsidRDefault="00630E7C" w:rsidP="00630E7C"/>
    <w:p w14:paraId="764C5319" w14:textId="4BD3E8BB" w:rsidR="00630E7C" w:rsidRDefault="00630E7C" w:rsidP="007D6A11">
      <w:pPr>
        <w:pStyle w:val="ListParagraph"/>
        <w:numPr>
          <w:ilvl w:val="0"/>
          <w:numId w:val="1"/>
        </w:numPr>
      </w:pPr>
      <w:r>
        <w:t xml:space="preserve">Show the User ID of two of the </w:t>
      </w:r>
      <w:proofErr w:type="gramStart"/>
      <w:r>
        <w:t>users :</w:t>
      </w:r>
      <w:proofErr w:type="gramEnd"/>
      <w:r>
        <w:t xml:space="preserve"> </w:t>
      </w:r>
      <w:r w:rsidRPr="0046466E">
        <w:rPr>
          <w:b/>
        </w:rPr>
        <w:t>(take screenshot)</w:t>
      </w:r>
      <w:r w:rsidR="0046466E" w:rsidRPr="0046466E">
        <w:rPr>
          <w:noProof/>
        </w:rPr>
        <w:t xml:space="preserve"> </w:t>
      </w:r>
      <w:r w:rsidR="00FD39BD">
        <w:rPr>
          <w:noProof/>
        </w:rPr>
        <w:drawing>
          <wp:inline distT="0" distB="0" distL="0" distR="0" wp14:anchorId="1B943171" wp14:editId="10E33C7A">
            <wp:extent cx="5943600" cy="2156460"/>
            <wp:effectExtent l="0" t="0" r="0" b="0"/>
            <wp:docPr id="20224396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43967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B5658" w14:textId="46DF34B4" w:rsidR="00630E7C" w:rsidRDefault="005C14E6" w:rsidP="004E3A83">
      <w:pPr>
        <w:pStyle w:val="ListParagraph"/>
        <w:numPr>
          <w:ilvl w:val="0"/>
          <w:numId w:val="1"/>
        </w:numPr>
      </w:pPr>
      <w:proofErr w:type="gramStart"/>
      <w:r>
        <w:lastRenderedPageBreak/>
        <w:t xml:space="preserve">Set </w:t>
      </w:r>
      <w:r w:rsidR="00630E7C">
        <w:t xml:space="preserve"> them</w:t>
      </w:r>
      <w:proofErr w:type="gramEnd"/>
      <w:r w:rsidR="00630E7C">
        <w:t xml:space="preserve"> all with the same password (for your own sanity). : passwd</w:t>
      </w:r>
      <w:r>
        <w:t xml:space="preserve">   </w:t>
      </w:r>
      <w:r w:rsidRPr="0046466E">
        <w:rPr>
          <w:b/>
        </w:rPr>
        <w:t>(take screenshot)</w:t>
      </w:r>
      <w:r w:rsidR="0046466E" w:rsidRPr="0046466E">
        <w:rPr>
          <w:noProof/>
        </w:rPr>
        <w:t xml:space="preserve"> </w:t>
      </w:r>
      <w:r w:rsidR="00554420">
        <w:rPr>
          <w:noProof/>
        </w:rPr>
        <w:drawing>
          <wp:inline distT="0" distB="0" distL="0" distR="0" wp14:anchorId="7BF5B8BA" wp14:editId="19F0AFA0">
            <wp:extent cx="5943600" cy="4057015"/>
            <wp:effectExtent l="0" t="0" r="0" b="635"/>
            <wp:docPr id="14418625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86258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15735" w14:textId="0B367589" w:rsidR="00630E7C" w:rsidRDefault="00630E7C" w:rsidP="00AE29FD">
      <w:pPr>
        <w:pStyle w:val="ListParagraph"/>
        <w:numPr>
          <w:ilvl w:val="0"/>
          <w:numId w:val="1"/>
        </w:numPr>
      </w:pPr>
      <w:r>
        <w:t>Use the command line to create five groups based on fictitious departments: sales, marketing, human resources, IT, engineering</w:t>
      </w:r>
      <w:proofErr w:type="gramStart"/>
      <w:r>
        <w:t>. :</w:t>
      </w:r>
      <w:proofErr w:type="gramEnd"/>
      <w:r>
        <w:t xml:space="preserve"> $</w:t>
      </w:r>
      <w:proofErr w:type="spellStart"/>
      <w:r>
        <w:t>groupadd</w:t>
      </w:r>
      <w:proofErr w:type="spellEnd"/>
      <w:r w:rsidR="005C14E6">
        <w:t xml:space="preserve">  </w:t>
      </w:r>
      <w:r w:rsidR="005C14E6" w:rsidRPr="0046466E">
        <w:rPr>
          <w:b/>
        </w:rPr>
        <w:t>(take at least 1 screen shot when creating one of the account)</w:t>
      </w:r>
      <w:r w:rsidR="0046466E" w:rsidRPr="0046466E">
        <w:rPr>
          <w:noProof/>
        </w:rPr>
        <w:t xml:space="preserve"> </w:t>
      </w:r>
      <w:r w:rsidR="00514A2B">
        <w:rPr>
          <w:noProof/>
        </w:rPr>
        <w:drawing>
          <wp:inline distT="0" distB="0" distL="0" distR="0" wp14:anchorId="4347B2E1" wp14:editId="6A7F95A9">
            <wp:extent cx="5943600" cy="2293620"/>
            <wp:effectExtent l="0" t="0" r="0" b="0"/>
            <wp:docPr id="13451599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159974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B8171" w14:textId="6C97CBBD" w:rsidR="00630E7C" w:rsidRDefault="00630E7C" w:rsidP="005C14E6">
      <w:pPr>
        <w:pStyle w:val="ListParagraph"/>
        <w:numPr>
          <w:ilvl w:val="0"/>
          <w:numId w:val="1"/>
        </w:numPr>
      </w:pPr>
      <w:r>
        <w:lastRenderedPageBreak/>
        <w:t>Place one user from above into each group</w:t>
      </w:r>
      <w:proofErr w:type="gramStart"/>
      <w:r>
        <w:t>. :</w:t>
      </w:r>
      <w:proofErr w:type="gramEnd"/>
      <w:r>
        <w:t xml:space="preserve"> $</w:t>
      </w:r>
      <w:proofErr w:type="spellStart"/>
      <w:r>
        <w:t>usermod</w:t>
      </w:r>
      <w:proofErr w:type="spellEnd"/>
      <w:r w:rsidR="005C14E6">
        <w:t xml:space="preserve">  </w:t>
      </w:r>
      <w:r w:rsidR="005C14E6" w:rsidRPr="001A3CA9">
        <w:rPr>
          <w:b/>
        </w:rPr>
        <w:t>(take screenshot)</w:t>
      </w:r>
      <w:r w:rsidR="0046466E" w:rsidRPr="0046466E">
        <w:rPr>
          <w:noProof/>
        </w:rPr>
        <w:t xml:space="preserve"> </w:t>
      </w:r>
      <w:r w:rsidR="00E40D32">
        <w:rPr>
          <w:noProof/>
        </w:rPr>
        <w:drawing>
          <wp:inline distT="0" distB="0" distL="0" distR="0" wp14:anchorId="167011A4" wp14:editId="66FB26B7">
            <wp:extent cx="5943600" cy="3688715"/>
            <wp:effectExtent l="0" t="0" r="0" b="6985"/>
            <wp:docPr id="11775799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579905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1A931" w14:textId="77777777" w:rsidR="00630E7C" w:rsidRDefault="00630E7C" w:rsidP="00630E7C"/>
    <w:p w14:paraId="65C467CF" w14:textId="4A32AF19" w:rsidR="00630E7C" w:rsidRPr="001A3CA9" w:rsidRDefault="00630E7C" w:rsidP="005C14E6">
      <w:pPr>
        <w:pStyle w:val="ListParagraph"/>
        <w:numPr>
          <w:ilvl w:val="0"/>
          <w:numId w:val="1"/>
        </w:numPr>
        <w:rPr>
          <w:b/>
        </w:rPr>
      </w:pPr>
      <w:r>
        <w:t xml:space="preserve">Create directories for each </w:t>
      </w:r>
      <w:r w:rsidR="005C14E6">
        <w:t xml:space="preserve">of the following </w:t>
      </w:r>
      <w:r>
        <w:t>department (sales, marketing, human resources, IT, engineering) at the root of the filesystem. $</w:t>
      </w:r>
      <w:proofErr w:type="spellStart"/>
      <w:r>
        <w:t>mkdir</w:t>
      </w:r>
      <w:proofErr w:type="spellEnd"/>
      <w:r>
        <w:t xml:space="preserve"> /</w:t>
      </w:r>
      <w:proofErr w:type="gramStart"/>
      <w:r>
        <w:t>sales</w:t>
      </w:r>
      <w:r w:rsidR="005C14E6">
        <w:t xml:space="preserve">  </w:t>
      </w:r>
      <w:r w:rsidR="005C14E6" w:rsidRPr="001A3CA9">
        <w:rPr>
          <w:b/>
        </w:rPr>
        <w:t>(</w:t>
      </w:r>
      <w:proofErr w:type="gramEnd"/>
      <w:r w:rsidR="005C14E6" w:rsidRPr="001A3CA9">
        <w:rPr>
          <w:b/>
        </w:rPr>
        <w:t>take screenshot)</w:t>
      </w:r>
      <w:r w:rsidR="0046466E" w:rsidRPr="0046466E">
        <w:rPr>
          <w:noProof/>
        </w:rPr>
        <w:t xml:space="preserve"> </w:t>
      </w:r>
      <w:r w:rsidR="00D23EC2">
        <w:rPr>
          <w:noProof/>
        </w:rPr>
        <w:drawing>
          <wp:inline distT="0" distB="0" distL="0" distR="0" wp14:anchorId="15743B49" wp14:editId="08265F04">
            <wp:extent cx="5943600" cy="2600325"/>
            <wp:effectExtent l="0" t="0" r="0" b="9525"/>
            <wp:docPr id="653682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682360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F5414" w14:textId="77777777" w:rsidR="00630E7C" w:rsidRDefault="00630E7C" w:rsidP="00630E7C"/>
    <w:p w14:paraId="1B5647F1" w14:textId="62DD5895" w:rsidR="005C14E6" w:rsidRDefault="00630E7C" w:rsidP="00CB4EB2">
      <w:pPr>
        <w:pStyle w:val="ListParagraph"/>
        <w:numPr>
          <w:ilvl w:val="0"/>
          <w:numId w:val="1"/>
        </w:numPr>
      </w:pPr>
      <w:r>
        <w:lastRenderedPageBreak/>
        <w:t xml:space="preserve">Copy two of the files from your home directory (created earlier) into the sales directory using RELATIVE PATH </w:t>
      </w:r>
      <w:r w:rsidRPr="0046466E">
        <w:rPr>
          <w:b/>
        </w:rPr>
        <w:t>(take a snapshot)</w:t>
      </w:r>
      <w:r w:rsidR="0046466E" w:rsidRPr="0046466E">
        <w:rPr>
          <w:noProof/>
        </w:rPr>
        <w:t xml:space="preserve"> </w:t>
      </w:r>
      <w:r w:rsidR="00FA76F4">
        <w:rPr>
          <w:noProof/>
        </w:rPr>
        <w:t>sudo</w:t>
      </w:r>
      <w:r w:rsidR="008C46D4">
        <w:rPr>
          <w:noProof/>
        </w:rPr>
        <w:drawing>
          <wp:inline distT="0" distB="0" distL="0" distR="0" wp14:anchorId="609C4031" wp14:editId="239C0F9F">
            <wp:extent cx="5943600" cy="1757045"/>
            <wp:effectExtent l="0" t="0" r="0" b="0"/>
            <wp:docPr id="79262741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627419" name="Picture 1" descr="A screen 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2B7D5" w14:textId="77777777" w:rsidR="005C14E6" w:rsidRDefault="005C14E6" w:rsidP="005C14E6">
      <w:pPr>
        <w:pStyle w:val="ListParagraph"/>
      </w:pPr>
    </w:p>
    <w:p w14:paraId="38CA824F" w14:textId="0F6C9192" w:rsidR="00630E7C" w:rsidRDefault="00630E7C" w:rsidP="005C14E6">
      <w:pPr>
        <w:pStyle w:val="ListParagraph"/>
        <w:numPr>
          <w:ilvl w:val="0"/>
          <w:numId w:val="1"/>
        </w:numPr>
      </w:pPr>
      <w:r>
        <w:t xml:space="preserve">Copy the other 3 files from your home directory (created earlier) into the sales directory using ABSOLUTE PATH </w:t>
      </w:r>
      <w:r w:rsidRPr="001A3CA9">
        <w:rPr>
          <w:b/>
        </w:rPr>
        <w:t>(take a snapshot)</w:t>
      </w:r>
      <w:r w:rsidR="0046466E" w:rsidRPr="0046466E">
        <w:rPr>
          <w:noProof/>
        </w:rPr>
        <w:t xml:space="preserve"> </w:t>
      </w:r>
      <w:r w:rsidR="0046466E">
        <w:rPr>
          <w:noProof/>
        </w:rPr>
        <w:drawing>
          <wp:inline distT="0" distB="0" distL="0" distR="0" wp14:anchorId="57C31696" wp14:editId="6E129C4E">
            <wp:extent cx="5943600" cy="3941445"/>
            <wp:effectExtent l="0" t="0" r="0" b="1905"/>
            <wp:docPr id="1703389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389345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5DDBA" w14:textId="77777777" w:rsidR="00630E7C" w:rsidRDefault="00630E7C" w:rsidP="00630E7C"/>
    <w:p w14:paraId="3247F7EC" w14:textId="6C1F2936" w:rsidR="00630E7C" w:rsidRDefault="00630E7C" w:rsidP="005C14E6">
      <w:pPr>
        <w:pStyle w:val="ListParagraph"/>
        <w:numPr>
          <w:ilvl w:val="0"/>
          <w:numId w:val="1"/>
        </w:numPr>
      </w:pPr>
      <w:r>
        <w:lastRenderedPageBreak/>
        <w:t xml:space="preserve">Use the $touch command to create 2 more files at one time </w:t>
      </w:r>
      <w:r w:rsidRPr="001A3CA9">
        <w:rPr>
          <w:b/>
        </w:rPr>
        <w:t>(take a screen shot)</w:t>
      </w:r>
      <w:r w:rsidR="0046466E" w:rsidRPr="0046466E">
        <w:rPr>
          <w:noProof/>
        </w:rPr>
        <w:t xml:space="preserve"> </w:t>
      </w:r>
      <w:r w:rsidR="0046466E">
        <w:rPr>
          <w:noProof/>
        </w:rPr>
        <w:drawing>
          <wp:inline distT="0" distB="0" distL="0" distR="0" wp14:anchorId="032C2E8D" wp14:editId="52774A45">
            <wp:extent cx="5943600" cy="3850005"/>
            <wp:effectExtent l="0" t="0" r="0" b="0"/>
            <wp:docPr id="969915699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915699" name="Picture 1" descr="A computer screen shot of a black scree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ED9ED" w14:textId="77777777" w:rsidR="00630E7C" w:rsidRDefault="00630E7C" w:rsidP="00630E7C"/>
    <w:p w14:paraId="04FB0DA0" w14:textId="2B3FDF06" w:rsidR="00630E7C" w:rsidRDefault="00630E7C" w:rsidP="005C14E6">
      <w:pPr>
        <w:pStyle w:val="ListParagraph"/>
        <w:numPr>
          <w:ilvl w:val="0"/>
          <w:numId w:val="1"/>
        </w:numPr>
      </w:pPr>
      <w:r>
        <w:t>Configure standard Linux permissions and ownership such that each group only has access to its own departmental directories. For example, the sales group has access to the /sales directory but not to other departments' directories. $</w:t>
      </w:r>
      <w:proofErr w:type="spellStart"/>
      <w:r>
        <w:t>chmod</w:t>
      </w:r>
      <w:proofErr w:type="spellEnd"/>
      <w:proofErr w:type="gramStart"/>
      <w:r w:rsidR="005C14E6">
        <w:t xml:space="preserve">   </w:t>
      </w:r>
      <w:r w:rsidR="005C14E6" w:rsidRPr="001A3CA9">
        <w:rPr>
          <w:b/>
        </w:rPr>
        <w:t>(</w:t>
      </w:r>
      <w:proofErr w:type="gramEnd"/>
      <w:r w:rsidR="005C14E6" w:rsidRPr="001A3CA9">
        <w:rPr>
          <w:b/>
        </w:rPr>
        <w:t>take screenshot)</w:t>
      </w:r>
      <w:r w:rsidR="0046466E" w:rsidRPr="0046466E">
        <w:rPr>
          <w:noProof/>
        </w:rPr>
        <w:t xml:space="preserve"> </w:t>
      </w:r>
      <w:r w:rsidR="00B1317B">
        <w:rPr>
          <w:noProof/>
        </w:rPr>
        <w:drawing>
          <wp:inline distT="0" distB="0" distL="0" distR="0" wp14:anchorId="4C5BB8FA" wp14:editId="5BC81963">
            <wp:extent cx="5943600" cy="2526030"/>
            <wp:effectExtent l="0" t="0" r="0" b="7620"/>
            <wp:docPr id="8388760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876013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67344" w14:textId="77777777" w:rsidR="00630E7C" w:rsidRDefault="00630E7C" w:rsidP="00630E7C"/>
    <w:p w14:paraId="5FC0BDC2" w14:textId="0AB9DCC9" w:rsidR="00630E7C" w:rsidRPr="001A3CA9" w:rsidRDefault="00630E7C" w:rsidP="005C14E6">
      <w:pPr>
        <w:pStyle w:val="ListParagraph"/>
        <w:numPr>
          <w:ilvl w:val="0"/>
          <w:numId w:val="1"/>
        </w:numPr>
        <w:rPr>
          <w:b/>
        </w:rPr>
      </w:pPr>
      <w:r>
        <w:lastRenderedPageBreak/>
        <w:t>Configure ACL permissions to permit the marketing department to have read access to the /sales directory.</w:t>
      </w:r>
      <w:r w:rsidR="005C14E6">
        <w:t xml:space="preserve">   </w:t>
      </w:r>
      <w:r w:rsidR="005C14E6" w:rsidRPr="001A3CA9">
        <w:rPr>
          <w:b/>
        </w:rPr>
        <w:t>(</w:t>
      </w:r>
      <w:proofErr w:type="gramStart"/>
      <w:r w:rsidR="005C14E6" w:rsidRPr="001A3CA9">
        <w:rPr>
          <w:b/>
        </w:rPr>
        <w:t>take</w:t>
      </w:r>
      <w:proofErr w:type="gramEnd"/>
      <w:r w:rsidR="005C14E6" w:rsidRPr="001A3CA9">
        <w:rPr>
          <w:b/>
        </w:rPr>
        <w:t xml:space="preserve"> screenshot)</w:t>
      </w:r>
      <w:r w:rsidR="0046466E" w:rsidRPr="0046466E">
        <w:rPr>
          <w:noProof/>
        </w:rPr>
        <w:t xml:space="preserve"> </w:t>
      </w:r>
      <w:r w:rsidR="00B1317B">
        <w:rPr>
          <w:noProof/>
        </w:rPr>
        <w:drawing>
          <wp:inline distT="0" distB="0" distL="0" distR="0" wp14:anchorId="1757C77D" wp14:editId="139E1407">
            <wp:extent cx="5943600" cy="2389505"/>
            <wp:effectExtent l="0" t="0" r="0" b="0"/>
            <wp:docPr id="15274410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441097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CB550" w14:textId="77777777" w:rsidR="00630E7C" w:rsidRDefault="00630E7C" w:rsidP="00630E7C"/>
    <w:p w14:paraId="34047EE0" w14:textId="080FB8DC" w:rsidR="00630E7C" w:rsidRPr="00341FAE" w:rsidRDefault="00630E7C" w:rsidP="005C14E6">
      <w:pPr>
        <w:pStyle w:val="ListParagraph"/>
        <w:numPr>
          <w:ilvl w:val="0"/>
          <w:numId w:val="1"/>
        </w:numPr>
        <w:rPr>
          <w:b/>
        </w:rPr>
      </w:pPr>
      <w:r>
        <w:t>Ensure that two of your existing user accounts are now members of the marketing group.</w:t>
      </w:r>
      <w:r w:rsidR="005C14E6">
        <w:t xml:space="preserve"> </w:t>
      </w:r>
      <w:r w:rsidR="005C14E6" w:rsidRPr="00341FAE">
        <w:rPr>
          <w:b/>
        </w:rPr>
        <w:t>(</w:t>
      </w:r>
      <w:proofErr w:type="gramStart"/>
      <w:r w:rsidR="005C14E6" w:rsidRPr="00341FAE">
        <w:rPr>
          <w:b/>
        </w:rPr>
        <w:t>take</w:t>
      </w:r>
      <w:proofErr w:type="gramEnd"/>
      <w:r w:rsidR="005C14E6" w:rsidRPr="00341FAE">
        <w:rPr>
          <w:b/>
        </w:rPr>
        <w:t xml:space="preserve"> screenshot)</w:t>
      </w:r>
      <w:r w:rsidR="0046466E" w:rsidRPr="0046466E">
        <w:rPr>
          <w:noProof/>
        </w:rPr>
        <w:t xml:space="preserve"> </w:t>
      </w:r>
      <w:r w:rsidR="0046466E">
        <w:rPr>
          <w:noProof/>
        </w:rPr>
        <w:drawing>
          <wp:inline distT="0" distB="0" distL="0" distR="0" wp14:anchorId="1072B35C" wp14:editId="43370440">
            <wp:extent cx="5943600" cy="3760470"/>
            <wp:effectExtent l="0" t="0" r="0" b="0"/>
            <wp:docPr id="6120459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045918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435CA" w14:textId="77777777" w:rsidR="00630E7C" w:rsidRDefault="00630E7C" w:rsidP="00630E7C"/>
    <w:p w14:paraId="28951F9A" w14:textId="1C2E2D33" w:rsidR="005C14E6" w:rsidRDefault="005C14E6" w:rsidP="005C14E6">
      <w:pPr>
        <w:pStyle w:val="ListParagraph"/>
        <w:numPr>
          <w:ilvl w:val="0"/>
          <w:numId w:val="1"/>
        </w:numPr>
      </w:pPr>
      <w:r>
        <w:lastRenderedPageBreak/>
        <w:t xml:space="preserve">Log in using </w:t>
      </w:r>
      <w:r w:rsidR="00630E7C">
        <w:t xml:space="preserve">each </w:t>
      </w:r>
      <w:proofErr w:type="gramStart"/>
      <w:r w:rsidR="00630E7C">
        <w:t xml:space="preserve">account </w:t>
      </w:r>
      <w:r>
        <w:t xml:space="preserve"> in</w:t>
      </w:r>
      <w:proofErr w:type="gramEnd"/>
      <w:r>
        <w:t xml:space="preserve"> step 18 </w:t>
      </w:r>
      <w:r w:rsidR="00630E7C">
        <w:t xml:space="preserve">to create one file in the /marketing director using the $echo command </w:t>
      </w:r>
      <w:r w:rsidR="00630E7C" w:rsidRPr="00341FAE">
        <w:rPr>
          <w:b/>
        </w:rPr>
        <w:t>(take a screen shot)</w:t>
      </w:r>
      <w:r w:rsidRPr="00341FAE">
        <w:rPr>
          <w:b/>
        </w:rPr>
        <w:t xml:space="preserve"> </w:t>
      </w:r>
      <w:r w:rsidR="005E6C79">
        <w:rPr>
          <w:noProof/>
        </w:rPr>
        <w:drawing>
          <wp:inline distT="0" distB="0" distL="0" distR="0" wp14:anchorId="3288B25A" wp14:editId="72A2F859">
            <wp:extent cx="5943600" cy="3105785"/>
            <wp:effectExtent l="0" t="0" r="0" b="0"/>
            <wp:docPr id="10966430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643057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63299" w14:textId="77777777" w:rsidR="005C14E6" w:rsidRDefault="005C14E6" w:rsidP="005C14E6">
      <w:pPr>
        <w:pStyle w:val="ListParagraph"/>
      </w:pPr>
    </w:p>
    <w:p w14:paraId="596D8EBC" w14:textId="77777777" w:rsidR="0046466E" w:rsidRDefault="0046466E" w:rsidP="005C14E6">
      <w:pPr>
        <w:pStyle w:val="ListParagraph"/>
      </w:pPr>
    </w:p>
    <w:p w14:paraId="7F6A0833" w14:textId="77777777" w:rsidR="005C14E6" w:rsidRDefault="005C14E6" w:rsidP="005C14E6">
      <w:pPr>
        <w:pStyle w:val="ListParagraph"/>
      </w:pPr>
    </w:p>
    <w:p w14:paraId="2F0AC2C8" w14:textId="050148BA" w:rsidR="005C14E6" w:rsidRPr="005C14E6" w:rsidRDefault="005C14E6" w:rsidP="005C14E6">
      <w:pPr>
        <w:pStyle w:val="ListParagraph"/>
        <w:numPr>
          <w:ilvl w:val="0"/>
          <w:numId w:val="1"/>
        </w:numPr>
        <w:rPr>
          <w:b/>
        </w:rPr>
      </w:pPr>
      <w:r w:rsidRPr="005C14E6">
        <w:rPr>
          <w:b/>
        </w:rPr>
        <w:t>Login back in with your account</w:t>
      </w:r>
    </w:p>
    <w:p w14:paraId="05A1E0A9" w14:textId="25E0B791" w:rsidR="005C14E6" w:rsidRDefault="00211306" w:rsidP="005C14E6">
      <w:pPr>
        <w:pStyle w:val="ListParagraph"/>
      </w:pPr>
      <w:r>
        <w:rPr>
          <w:noProof/>
        </w:rPr>
        <w:drawing>
          <wp:inline distT="0" distB="0" distL="0" distR="0" wp14:anchorId="38EF08C6" wp14:editId="5299DB82">
            <wp:extent cx="5943600" cy="3105785"/>
            <wp:effectExtent l="0" t="0" r="0" b="0"/>
            <wp:docPr id="1671522762" name="Picture 167152276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643057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36110" w14:textId="659AC2F2" w:rsidR="00630E7C" w:rsidRDefault="00630E7C" w:rsidP="00D367D7">
      <w:pPr>
        <w:pStyle w:val="ListParagraph"/>
        <w:numPr>
          <w:ilvl w:val="0"/>
          <w:numId w:val="1"/>
        </w:numPr>
      </w:pPr>
      <w:r>
        <w:lastRenderedPageBreak/>
        <w:t>Create a file named LinksTest.txt in the /opt directory</w:t>
      </w:r>
      <w:r w:rsidR="005C14E6">
        <w:t xml:space="preserve"> (you may need to be root) (</w:t>
      </w:r>
      <w:r w:rsidR="005C14E6" w:rsidRPr="001C5D67">
        <w:rPr>
          <w:b/>
        </w:rPr>
        <w:t>take screenshot)</w:t>
      </w:r>
      <w:r w:rsidR="0046466E" w:rsidRPr="0046466E">
        <w:rPr>
          <w:noProof/>
        </w:rPr>
        <w:t xml:space="preserve"> </w:t>
      </w:r>
      <w:r w:rsidR="001C5D67">
        <w:rPr>
          <w:noProof/>
        </w:rPr>
        <w:drawing>
          <wp:inline distT="0" distB="0" distL="0" distR="0" wp14:anchorId="7D35BC77" wp14:editId="55B23872">
            <wp:extent cx="5943600" cy="2038985"/>
            <wp:effectExtent l="0" t="0" r="0" b="0"/>
            <wp:docPr id="11228590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859043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481E2" w14:textId="47810A06" w:rsidR="00630E7C" w:rsidRDefault="00630E7C" w:rsidP="00C00CE6">
      <w:pPr>
        <w:pStyle w:val="ListParagraph"/>
        <w:numPr>
          <w:ilvl w:val="0"/>
          <w:numId w:val="1"/>
        </w:numPr>
      </w:pPr>
      <w:r>
        <w:t>Create a hard link to it in the /</w:t>
      </w:r>
      <w:proofErr w:type="spellStart"/>
      <w:r>
        <w:t>tmp</w:t>
      </w:r>
      <w:proofErr w:type="spellEnd"/>
      <w:r>
        <w:t xml:space="preserve"> directory.</w:t>
      </w:r>
      <w:r w:rsidR="005C14E6">
        <w:t xml:space="preserve">  </w:t>
      </w:r>
      <w:r w:rsidR="005C14E6" w:rsidRPr="00256975">
        <w:rPr>
          <w:b/>
        </w:rPr>
        <w:t>(</w:t>
      </w:r>
      <w:proofErr w:type="gramStart"/>
      <w:r w:rsidR="005C14E6" w:rsidRPr="00256975">
        <w:rPr>
          <w:b/>
        </w:rPr>
        <w:t>take</w:t>
      </w:r>
      <w:proofErr w:type="gramEnd"/>
      <w:r w:rsidR="005C14E6" w:rsidRPr="00256975">
        <w:rPr>
          <w:b/>
        </w:rPr>
        <w:t xml:space="preserve"> screenshot)</w:t>
      </w:r>
      <w:r w:rsidR="0046466E" w:rsidRPr="0046466E">
        <w:rPr>
          <w:noProof/>
        </w:rPr>
        <w:t xml:space="preserve"> </w:t>
      </w:r>
      <w:r w:rsidR="00256975">
        <w:rPr>
          <w:noProof/>
        </w:rPr>
        <w:drawing>
          <wp:inline distT="0" distB="0" distL="0" distR="0" wp14:anchorId="3C6A550F" wp14:editId="7F39274B">
            <wp:extent cx="5943600" cy="5177790"/>
            <wp:effectExtent l="0" t="0" r="0" b="3810"/>
            <wp:docPr id="12613399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339946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7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792EB" w14:textId="68F62A28" w:rsidR="00630E7C" w:rsidRPr="005C14E6" w:rsidRDefault="00630E7C" w:rsidP="005C14E6">
      <w:pPr>
        <w:pStyle w:val="ListParagraph"/>
        <w:numPr>
          <w:ilvl w:val="0"/>
          <w:numId w:val="1"/>
        </w:numPr>
        <w:rPr>
          <w:b/>
        </w:rPr>
      </w:pPr>
      <w:r w:rsidRPr="005C14E6">
        <w:rPr>
          <w:b/>
        </w:rPr>
        <w:lastRenderedPageBreak/>
        <w:t xml:space="preserve">Use Vi to add a line of text to the file through the /opt/LinksTest.txt path, </w:t>
      </w:r>
      <w:r w:rsidR="00DC1983">
        <w:rPr>
          <w:noProof/>
        </w:rPr>
        <w:drawing>
          <wp:inline distT="0" distB="0" distL="0" distR="0" wp14:anchorId="46BC22FD" wp14:editId="2F93E597">
            <wp:extent cx="5943600" cy="3618865"/>
            <wp:effectExtent l="0" t="0" r="0" b="635"/>
            <wp:docPr id="15655971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597178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C16B8" w14:textId="77777777" w:rsidR="00630E7C" w:rsidRDefault="00630E7C" w:rsidP="00630E7C"/>
    <w:p w14:paraId="7650400C" w14:textId="75AB6586" w:rsidR="00630E7C" w:rsidRDefault="00630E7C" w:rsidP="005C14E6">
      <w:pPr>
        <w:pStyle w:val="ListParagraph"/>
        <w:numPr>
          <w:ilvl w:val="0"/>
          <w:numId w:val="1"/>
        </w:numPr>
      </w:pPr>
      <w:r>
        <w:t>Display the file's contents by using the $cat /</w:t>
      </w:r>
      <w:proofErr w:type="spellStart"/>
      <w:r>
        <w:t>tmp</w:t>
      </w:r>
      <w:proofErr w:type="spellEnd"/>
      <w:r>
        <w:t>/LinksTest.txt file path.</w:t>
      </w:r>
      <w:r w:rsidR="005C14E6">
        <w:t xml:space="preserve">  </w:t>
      </w:r>
      <w:r w:rsidR="005C14E6" w:rsidRPr="00341FAE">
        <w:rPr>
          <w:b/>
        </w:rPr>
        <w:t>(</w:t>
      </w:r>
      <w:proofErr w:type="gramStart"/>
      <w:r w:rsidR="005C14E6" w:rsidRPr="00341FAE">
        <w:rPr>
          <w:b/>
        </w:rPr>
        <w:t>take</w:t>
      </w:r>
      <w:proofErr w:type="gramEnd"/>
      <w:r w:rsidR="005C14E6" w:rsidRPr="00341FAE">
        <w:rPr>
          <w:b/>
        </w:rPr>
        <w:t xml:space="preserve"> screenshot)</w:t>
      </w:r>
      <w:r w:rsidR="0046466E" w:rsidRPr="0046466E">
        <w:rPr>
          <w:noProof/>
        </w:rPr>
        <w:t xml:space="preserve"> </w:t>
      </w:r>
      <w:r w:rsidR="00031287">
        <w:rPr>
          <w:noProof/>
        </w:rPr>
        <w:drawing>
          <wp:inline distT="0" distB="0" distL="0" distR="0" wp14:anchorId="4B62C19C" wp14:editId="7092C69B">
            <wp:extent cx="5943600" cy="1693545"/>
            <wp:effectExtent l="0" t="0" r="0" b="1905"/>
            <wp:docPr id="18598856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88564" name="Picture 1" descr="A screen 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5F6D5" w14:textId="77777777" w:rsidR="00630E7C" w:rsidRDefault="00630E7C" w:rsidP="00630E7C"/>
    <w:p w14:paraId="02CB331B" w14:textId="17662030" w:rsidR="00630E7C" w:rsidRPr="00341FAE" w:rsidRDefault="00630E7C" w:rsidP="005C14E6">
      <w:pPr>
        <w:pStyle w:val="ListParagraph"/>
        <w:numPr>
          <w:ilvl w:val="0"/>
          <w:numId w:val="1"/>
        </w:numPr>
        <w:rPr>
          <w:b/>
        </w:rPr>
      </w:pPr>
      <w:r>
        <w:lastRenderedPageBreak/>
        <w:t xml:space="preserve">Create a </w:t>
      </w:r>
      <w:proofErr w:type="spellStart"/>
      <w:r>
        <w:t>symlink</w:t>
      </w:r>
      <w:proofErr w:type="spellEnd"/>
      <w:r>
        <w:t xml:space="preserve"> to /</w:t>
      </w:r>
      <w:proofErr w:type="spellStart"/>
      <w:r>
        <w:t>tmp</w:t>
      </w:r>
      <w:proofErr w:type="spellEnd"/>
      <w:r>
        <w:t>/LinksTest.txt in the root user's home (/</w:t>
      </w:r>
      <w:proofErr w:type="gramStart"/>
      <w:r>
        <w:t>root)  directory</w:t>
      </w:r>
      <w:proofErr w:type="gramEnd"/>
      <w:r>
        <w:t xml:space="preserve"> and view the file's contents. </w:t>
      </w:r>
      <w:r w:rsidRPr="00341FAE">
        <w:rPr>
          <w:b/>
        </w:rPr>
        <w:t>(</w:t>
      </w:r>
      <w:proofErr w:type="gramStart"/>
      <w:r w:rsidRPr="00341FAE">
        <w:rPr>
          <w:b/>
        </w:rPr>
        <w:t>take</w:t>
      </w:r>
      <w:proofErr w:type="gramEnd"/>
      <w:r w:rsidRPr="00341FAE">
        <w:rPr>
          <w:b/>
        </w:rPr>
        <w:t xml:space="preserve"> a screen shot)</w:t>
      </w:r>
      <w:r w:rsidR="0046466E" w:rsidRPr="0046466E">
        <w:rPr>
          <w:noProof/>
        </w:rPr>
        <w:t xml:space="preserve"> </w:t>
      </w:r>
      <w:r w:rsidR="00E76050">
        <w:rPr>
          <w:noProof/>
        </w:rPr>
        <w:drawing>
          <wp:inline distT="0" distB="0" distL="0" distR="0" wp14:anchorId="43ED8643" wp14:editId="17E3585E">
            <wp:extent cx="5943600" cy="2475230"/>
            <wp:effectExtent l="0" t="0" r="0" b="1270"/>
            <wp:docPr id="53670942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709429" name="Picture 1" descr="A screen 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451AC" w14:textId="77777777" w:rsidR="00630E7C" w:rsidRDefault="00630E7C" w:rsidP="00630E7C"/>
    <w:p w14:paraId="316E1C8A" w14:textId="54A10E95" w:rsidR="00630E7C" w:rsidRPr="00341FAE" w:rsidRDefault="00630E7C" w:rsidP="005C14E6">
      <w:pPr>
        <w:pStyle w:val="ListParagraph"/>
        <w:numPr>
          <w:ilvl w:val="0"/>
          <w:numId w:val="1"/>
        </w:numPr>
        <w:rPr>
          <w:b/>
        </w:rPr>
      </w:pPr>
      <w:r>
        <w:t>Delete the /</w:t>
      </w:r>
      <w:proofErr w:type="spellStart"/>
      <w:r>
        <w:t>tmp</w:t>
      </w:r>
      <w:proofErr w:type="spellEnd"/>
      <w:r>
        <w:t xml:space="preserve">/LinksTest.txt file, and then attempt to view the file's contents through the /root/LinksTest.txt </w:t>
      </w:r>
      <w:proofErr w:type="spellStart"/>
      <w:r>
        <w:t>symlink</w:t>
      </w:r>
      <w:proofErr w:type="spellEnd"/>
      <w:r>
        <w:t>. (</w:t>
      </w:r>
      <w:proofErr w:type="gramStart"/>
      <w:r w:rsidRPr="00341FAE">
        <w:rPr>
          <w:b/>
        </w:rPr>
        <w:t>take</w:t>
      </w:r>
      <w:proofErr w:type="gramEnd"/>
      <w:r w:rsidRPr="00341FAE">
        <w:rPr>
          <w:b/>
        </w:rPr>
        <w:t xml:space="preserve"> a screenshot)</w:t>
      </w:r>
      <w:r w:rsidR="0046466E" w:rsidRPr="0046466E">
        <w:rPr>
          <w:noProof/>
        </w:rPr>
        <w:t xml:space="preserve"> </w:t>
      </w:r>
      <w:r w:rsidR="009D7769">
        <w:rPr>
          <w:noProof/>
        </w:rPr>
        <w:drawing>
          <wp:inline distT="0" distB="0" distL="0" distR="0" wp14:anchorId="41B94338" wp14:editId="105F1EA9">
            <wp:extent cx="5943600" cy="3900170"/>
            <wp:effectExtent l="0" t="0" r="0" b="5080"/>
            <wp:docPr id="869487097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487097" name="Picture 1" descr="A computer screen shot of a black scree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99792" w14:textId="77777777" w:rsidR="00630E7C" w:rsidRDefault="00630E7C" w:rsidP="00630E7C"/>
    <w:p w14:paraId="0319EBD2" w14:textId="550A49C4" w:rsidR="00630E7C" w:rsidRDefault="00630E7C" w:rsidP="007A5981">
      <w:pPr>
        <w:pStyle w:val="ListParagraph"/>
        <w:numPr>
          <w:ilvl w:val="0"/>
          <w:numId w:val="1"/>
        </w:numPr>
      </w:pPr>
      <w:r>
        <w:lastRenderedPageBreak/>
        <w:t>Create a directory from root calls /</w:t>
      </w:r>
      <w:proofErr w:type="spellStart"/>
      <w:proofErr w:type="gramStart"/>
      <w:r>
        <w:t>systeminfo</w:t>
      </w:r>
      <w:proofErr w:type="spellEnd"/>
      <w:r>
        <w:t xml:space="preserve"> </w:t>
      </w:r>
      <w:r w:rsidR="005C14E6">
        <w:t xml:space="preserve"> </w:t>
      </w:r>
      <w:r w:rsidR="005C14E6" w:rsidRPr="0046466E">
        <w:rPr>
          <w:b/>
        </w:rPr>
        <w:t>(</w:t>
      </w:r>
      <w:proofErr w:type="gramEnd"/>
      <w:r w:rsidR="005C14E6" w:rsidRPr="0046466E">
        <w:rPr>
          <w:b/>
        </w:rPr>
        <w:t>take screenshot)</w:t>
      </w:r>
      <w:r w:rsidR="0046466E" w:rsidRPr="0046466E">
        <w:rPr>
          <w:noProof/>
        </w:rPr>
        <w:t xml:space="preserve"> </w:t>
      </w:r>
      <w:r w:rsidR="00671E1C">
        <w:rPr>
          <w:noProof/>
        </w:rPr>
        <w:drawing>
          <wp:inline distT="0" distB="0" distL="0" distR="0" wp14:anchorId="06BCCC95" wp14:editId="2F57D99E">
            <wp:extent cx="5943600" cy="5354955"/>
            <wp:effectExtent l="0" t="0" r="0" b="0"/>
            <wp:docPr id="18610531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053153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88A9E" w14:textId="5AEAF24D" w:rsidR="00630E7C" w:rsidRDefault="00630E7C" w:rsidP="005C14E6">
      <w:pPr>
        <w:pStyle w:val="ListParagraph"/>
        <w:numPr>
          <w:ilvl w:val="0"/>
          <w:numId w:val="1"/>
        </w:numPr>
      </w:pPr>
      <w:r>
        <w:t>Use the following command to DOCUMENT information about your Linux syste</w:t>
      </w:r>
      <w:r w:rsidR="005C14E6">
        <w:t>m</w:t>
      </w:r>
      <w:r>
        <w:t>. Redirect ALL t</w:t>
      </w:r>
      <w:r w:rsidR="005C14E6">
        <w:t>he output to files (stored in t</w:t>
      </w:r>
      <w:r>
        <w:t>h</w:t>
      </w:r>
      <w:r w:rsidR="005C14E6">
        <w:t>e</w:t>
      </w:r>
      <w:r>
        <w:t xml:space="preserve"> /</w:t>
      </w:r>
      <w:proofErr w:type="spellStart"/>
      <w:r>
        <w:t>systeminfo</w:t>
      </w:r>
      <w:proofErr w:type="spellEnd"/>
      <w:r>
        <w:t xml:space="preserve"> </w:t>
      </w:r>
      <w:proofErr w:type="gramStart"/>
      <w:r>
        <w:t>directory :</w:t>
      </w:r>
      <w:proofErr w:type="gramEnd"/>
      <w:r>
        <w:t xml:space="preserve">  &gt; /</w:t>
      </w:r>
      <w:proofErr w:type="spellStart"/>
      <w:r>
        <w:t>systeminfor</w:t>
      </w:r>
      <w:proofErr w:type="spellEnd"/>
      <w:r>
        <w:t>/&lt;filename&gt;</w:t>
      </w:r>
    </w:p>
    <w:p w14:paraId="6F6A9322" w14:textId="16F4C6E2" w:rsidR="00630E7C" w:rsidRDefault="00630E7C" w:rsidP="005C14E6">
      <w:pPr>
        <w:pStyle w:val="ListParagraph"/>
        <w:numPr>
          <w:ilvl w:val="1"/>
          <w:numId w:val="1"/>
        </w:numPr>
      </w:pPr>
      <w:proofErr w:type="spellStart"/>
      <w:r>
        <w:t>df</w:t>
      </w:r>
      <w:proofErr w:type="spellEnd"/>
      <w:r>
        <w:t xml:space="preserve">, </w:t>
      </w:r>
      <w:r w:rsidR="005C14E6">
        <w:t xml:space="preserve">  </w:t>
      </w:r>
    </w:p>
    <w:p w14:paraId="669B77FC" w14:textId="043488CB" w:rsidR="00630E7C" w:rsidRDefault="00630E7C" w:rsidP="005C14E6">
      <w:pPr>
        <w:pStyle w:val="ListParagraph"/>
        <w:numPr>
          <w:ilvl w:val="1"/>
          <w:numId w:val="1"/>
        </w:numPr>
      </w:pPr>
      <w:r>
        <w:t xml:space="preserve">du, </w:t>
      </w:r>
    </w:p>
    <w:p w14:paraId="7556E977" w14:textId="70AC24DD" w:rsidR="00630E7C" w:rsidRDefault="00630E7C" w:rsidP="005C14E6">
      <w:pPr>
        <w:pStyle w:val="ListParagraph"/>
        <w:numPr>
          <w:ilvl w:val="1"/>
          <w:numId w:val="1"/>
        </w:numPr>
      </w:pPr>
      <w:r>
        <w:lastRenderedPageBreak/>
        <w:t>cat /proc/</w:t>
      </w:r>
      <w:proofErr w:type="spellStart"/>
      <w:proofErr w:type="gramStart"/>
      <w:r>
        <w:t>cpuinfo</w:t>
      </w:r>
      <w:proofErr w:type="spellEnd"/>
      <w:r>
        <w:t xml:space="preserve">, </w:t>
      </w:r>
      <w:r w:rsidR="005C14E6">
        <w:t xml:space="preserve"> </w:t>
      </w:r>
      <w:r w:rsidR="005C14E6" w:rsidRPr="00341FAE">
        <w:rPr>
          <w:b/>
        </w:rPr>
        <w:t>(</w:t>
      </w:r>
      <w:proofErr w:type="gramEnd"/>
      <w:r w:rsidR="005C14E6" w:rsidRPr="00341FAE">
        <w:rPr>
          <w:b/>
        </w:rPr>
        <w:t>take a screenshot)</w:t>
      </w:r>
      <w:r w:rsidR="00890409" w:rsidRPr="00890409">
        <w:rPr>
          <w:noProof/>
        </w:rPr>
        <w:t xml:space="preserve"> </w:t>
      </w:r>
      <w:r w:rsidR="006D7D2D">
        <w:rPr>
          <w:noProof/>
        </w:rPr>
        <w:drawing>
          <wp:inline distT="0" distB="0" distL="0" distR="0" wp14:anchorId="170F1950" wp14:editId="4E2AC335">
            <wp:extent cx="5943600" cy="1866265"/>
            <wp:effectExtent l="0" t="0" r="0" b="635"/>
            <wp:docPr id="14606260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626068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78227" w14:textId="0A81D045" w:rsidR="00630E7C" w:rsidRDefault="00630E7C" w:rsidP="005C14E6">
      <w:pPr>
        <w:pStyle w:val="ListParagraph"/>
        <w:numPr>
          <w:ilvl w:val="1"/>
          <w:numId w:val="1"/>
        </w:numPr>
      </w:pPr>
      <w:r>
        <w:t>cat /proc</w:t>
      </w:r>
      <w:r w:rsidR="005C14E6">
        <w:t>/</w:t>
      </w:r>
      <w:proofErr w:type="spellStart"/>
      <w:r w:rsidR="005C14E6">
        <w:t>meminfo</w:t>
      </w:r>
      <w:proofErr w:type="spellEnd"/>
      <w:r w:rsidR="005C14E6">
        <w:t>, (</w:t>
      </w:r>
      <w:r w:rsidR="005C14E6" w:rsidRPr="00341FAE">
        <w:rPr>
          <w:b/>
        </w:rPr>
        <w:t>take a screenshot)</w:t>
      </w:r>
      <w:r w:rsidR="00CF0907" w:rsidRPr="00CF0907">
        <w:rPr>
          <w:noProof/>
        </w:rPr>
        <w:t xml:space="preserve"> </w:t>
      </w:r>
      <w:r w:rsidR="006D7D2D">
        <w:rPr>
          <w:noProof/>
        </w:rPr>
        <w:drawing>
          <wp:inline distT="0" distB="0" distL="0" distR="0" wp14:anchorId="311FA436" wp14:editId="0C422D19">
            <wp:extent cx="5943600" cy="1991360"/>
            <wp:effectExtent l="0" t="0" r="0" b="8890"/>
            <wp:docPr id="16567059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705936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8D8D4" w14:textId="77C10F25" w:rsidR="00630E7C" w:rsidRDefault="00630E7C" w:rsidP="005C14E6">
      <w:pPr>
        <w:pStyle w:val="ListParagraph"/>
        <w:numPr>
          <w:ilvl w:val="1"/>
          <w:numId w:val="1"/>
        </w:numPr>
      </w:pPr>
      <w:proofErr w:type="spellStart"/>
      <w:r>
        <w:t>uname</w:t>
      </w:r>
      <w:proofErr w:type="spellEnd"/>
      <w:r>
        <w:t xml:space="preserve"> –a </w:t>
      </w:r>
    </w:p>
    <w:p w14:paraId="6782FB81" w14:textId="35B836DB" w:rsidR="00630E7C" w:rsidRDefault="00630E7C" w:rsidP="005C14E6">
      <w:pPr>
        <w:pStyle w:val="ListParagraph"/>
        <w:numPr>
          <w:ilvl w:val="1"/>
          <w:numId w:val="1"/>
        </w:numPr>
      </w:pPr>
      <w:proofErr w:type="spellStart"/>
      <w:r>
        <w:t>ifconfig</w:t>
      </w:r>
      <w:proofErr w:type="spellEnd"/>
    </w:p>
    <w:p w14:paraId="26F77070" w14:textId="1D8D6363" w:rsidR="00630E7C" w:rsidRDefault="00630E7C" w:rsidP="005C14E6">
      <w:pPr>
        <w:pStyle w:val="ListParagraph"/>
        <w:numPr>
          <w:ilvl w:val="1"/>
          <w:numId w:val="1"/>
        </w:numPr>
      </w:pPr>
      <w:proofErr w:type="spellStart"/>
      <w:r>
        <w:t>ip</w:t>
      </w:r>
      <w:proofErr w:type="spellEnd"/>
      <w:r>
        <w:t xml:space="preserve"> </w:t>
      </w:r>
      <w:proofErr w:type="spellStart"/>
      <w:r>
        <w:t>addr</w:t>
      </w:r>
      <w:proofErr w:type="spellEnd"/>
    </w:p>
    <w:p w14:paraId="7DA133BA" w14:textId="4150CBF6" w:rsidR="00630E7C" w:rsidRPr="00341FAE" w:rsidRDefault="00630E7C" w:rsidP="005C14E6">
      <w:pPr>
        <w:pStyle w:val="ListParagraph"/>
        <w:numPr>
          <w:ilvl w:val="1"/>
          <w:numId w:val="1"/>
        </w:numPr>
        <w:rPr>
          <w:b/>
        </w:rPr>
      </w:pPr>
      <w:r>
        <w:t>cat /</w:t>
      </w:r>
      <w:proofErr w:type="spellStart"/>
      <w:r>
        <w:t>etc</w:t>
      </w:r>
      <w:proofErr w:type="spellEnd"/>
      <w:r>
        <w:t>/</w:t>
      </w:r>
      <w:proofErr w:type="spellStart"/>
      <w:proofErr w:type="gramStart"/>
      <w:r>
        <w:t>fstab</w:t>
      </w:r>
      <w:proofErr w:type="spellEnd"/>
      <w:r w:rsidRPr="00341FAE">
        <w:rPr>
          <w:b/>
        </w:rPr>
        <w:t xml:space="preserve">, </w:t>
      </w:r>
      <w:r w:rsidR="005C14E6" w:rsidRPr="00341FAE">
        <w:rPr>
          <w:b/>
        </w:rPr>
        <w:t xml:space="preserve"> (</w:t>
      </w:r>
      <w:proofErr w:type="gramEnd"/>
      <w:r w:rsidR="005C14E6" w:rsidRPr="00341FAE">
        <w:rPr>
          <w:b/>
        </w:rPr>
        <w:t>take a screenshot)</w:t>
      </w:r>
      <w:r w:rsidR="00CF0907" w:rsidRPr="00CF0907">
        <w:rPr>
          <w:noProof/>
        </w:rPr>
        <w:t xml:space="preserve"> </w:t>
      </w:r>
      <w:r w:rsidR="006D7D2D">
        <w:rPr>
          <w:noProof/>
        </w:rPr>
        <w:drawing>
          <wp:inline distT="0" distB="0" distL="0" distR="0" wp14:anchorId="53AD7BE6" wp14:editId="42AB2DBB">
            <wp:extent cx="5943600" cy="2854960"/>
            <wp:effectExtent l="0" t="0" r="0" b="2540"/>
            <wp:docPr id="9433237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323725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27503" w14:textId="77777777" w:rsidR="005C14E6" w:rsidRDefault="005C14E6" w:rsidP="000720CF"/>
    <w:p w14:paraId="7698C9A1" w14:textId="5E7C26D0" w:rsidR="005C14E6" w:rsidRDefault="005C14E6" w:rsidP="005C14E6">
      <w:pPr>
        <w:pStyle w:val="ListParagraph"/>
        <w:numPr>
          <w:ilvl w:val="0"/>
          <w:numId w:val="1"/>
        </w:numPr>
      </w:pPr>
      <w:r>
        <w:lastRenderedPageBreak/>
        <w:t>REMEMBER TO OUTPUT THESE TO FILES in the /</w:t>
      </w:r>
      <w:proofErr w:type="spellStart"/>
      <w:r>
        <w:t>systeminfo</w:t>
      </w:r>
      <w:proofErr w:type="spellEnd"/>
      <w:r>
        <w:t xml:space="preserve"> directory.</w:t>
      </w:r>
    </w:p>
    <w:p w14:paraId="5BE9E72E" w14:textId="77777777" w:rsidR="005C14E6" w:rsidRDefault="005C14E6" w:rsidP="005C14E6">
      <w:pPr>
        <w:pStyle w:val="ListParagraph"/>
      </w:pPr>
    </w:p>
    <w:p w14:paraId="7B4B6326" w14:textId="55844836" w:rsidR="005C14E6" w:rsidRPr="00341FAE" w:rsidRDefault="005C14E6" w:rsidP="005C14E6">
      <w:pPr>
        <w:pStyle w:val="ListParagraph"/>
        <w:numPr>
          <w:ilvl w:val="0"/>
          <w:numId w:val="1"/>
        </w:numPr>
        <w:rPr>
          <w:b/>
        </w:rPr>
      </w:pPr>
      <w:r>
        <w:t>List the content of the /</w:t>
      </w:r>
      <w:proofErr w:type="spellStart"/>
      <w:r>
        <w:t>systeminfo</w:t>
      </w:r>
      <w:proofErr w:type="spellEnd"/>
      <w:r>
        <w:t xml:space="preserve"> directory   </w:t>
      </w:r>
      <w:proofErr w:type="gramStart"/>
      <w:r>
        <w:t>to  see</w:t>
      </w:r>
      <w:proofErr w:type="gramEnd"/>
      <w:r>
        <w:t xml:space="preserve"> the text files created  </w:t>
      </w:r>
      <w:r w:rsidRPr="00341FAE">
        <w:rPr>
          <w:b/>
        </w:rPr>
        <w:t>(take a screenshot)</w:t>
      </w:r>
      <w:r w:rsidR="00973A25" w:rsidRPr="00973A25">
        <w:rPr>
          <w:noProof/>
        </w:rPr>
        <w:t xml:space="preserve"> </w:t>
      </w:r>
      <w:r w:rsidR="00973A25">
        <w:rPr>
          <w:noProof/>
        </w:rPr>
        <w:drawing>
          <wp:inline distT="0" distB="0" distL="0" distR="0" wp14:anchorId="04FEB16F" wp14:editId="7E35BB31">
            <wp:extent cx="5943600" cy="1972945"/>
            <wp:effectExtent l="0" t="0" r="0" b="8255"/>
            <wp:docPr id="19612889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288939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A6BDF" w14:textId="77777777" w:rsidR="00630E7C" w:rsidRDefault="00630E7C" w:rsidP="00630E7C"/>
    <w:p w14:paraId="60906CC5" w14:textId="77777777" w:rsidR="00630E7C" w:rsidRDefault="00630E7C" w:rsidP="00630E7C"/>
    <w:p w14:paraId="1FA9A526" w14:textId="1AAC90FA" w:rsidR="00630E7C" w:rsidRDefault="00630E7C" w:rsidP="005C14E6">
      <w:pPr>
        <w:pStyle w:val="ListParagraph"/>
        <w:numPr>
          <w:ilvl w:val="0"/>
          <w:numId w:val="1"/>
        </w:numPr>
      </w:pPr>
      <w:r>
        <w:t xml:space="preserve">Use CAT to take look at </w:t>
      </w:r>
      <w:proofErr w:type="gramStart"/>
      <w:r>
        <w:t>these file</w:t>
      </w:r>
      <w:proofErr w:type="gramEnd"/>
      <w:r>
        <w:t>.  $cat /</w:t>
      </w:r>
      <w:proofErr w:type="spellStart"/>
      <w:r>
        <w:t>systeminfo</w:t>
      </w:r>
      <w:proofErr w:type="spellEnd"/>
      <w:r>
        <w:t xml:space="preserve">/cpudata.txt | </w:t>
      </w:r>
      <w:proofErr w:type="gramStart"/>
      <w:r>
        <w:t>more</w:t>
      </w:r>
      <w:r w:rsidR="005C14E6">
        <w:t xml:space="preserve">  </w:t>
      </w:r>
      <w:r w:rsidR="005C14E6" w:rsidRPr="00341FAE">
        <w:rPr>
          <w:b/>
        </w:rPr>
        <w:t>(</w:t>
      </w:r>
      <w:proofErr w:type="gramEnd"/>
      <w:r w:rsidR="005C14E6" w:rsidRPr="00341FAE">
        <w:rPr>
          <w:b/>
        </w:rPr>
        <w:t>take a screenshot)</w:t>
      </w:r>
      <w:r w:rsidR="009210B9" w:rsidRPr="009210B9">
        <w:rPr>
          <w:noProof/>
        </w:rPr>
        <w:t xml:space="preserve"> </w:t>
      </w:r>
      <w:r w:rsidR="009210B9">
        <w:rPr>
          <w:noProof/>
        </w:rPr>
        <w:drawing>
          <wp:inline distT="0" distB="0" distL="0" distR="0" wp14:anchorId="4A9F8429" wp14:editId="793B5488">
            <wp:extent cx="5943600" cy="4411980"/>
            <wp:effectExtent l="0" t="0" r="0" b="7620"/>
            <wp:docPr id="10872581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258104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165A4" w14:textId="77777777" w:rsidR="00630E7C" w:rsidRDefault="00630E7C" w:rsidP="00630E7C"/>
    <w:p w14:paraId="64151F50" w14:textId="28415FF6" w:rsidR="00103874" w:rsidRDefault="00630E7C" w:rsidP="005C14E6">
      <w:pPr>
        <w:pStyle w:val="ListParagraph"/>
        <w:numPr>
          <w:ilvl w:val="0"/>
          <w:numId w:val="1"/>
        </w:numPr>
      </w:pPr>
      <w:r>
        <w:lastRenderedPageBreak/>
        <w:t xml:space="preserve">Use a combination of </w:t>
      </w:r>
      <w:proofErr w:type="spellStart"/>
      <w:r>
        <w:t>ps</w:t>
      </w:r>
      <w:proofErr w:type="spellEnd"/>
      <w:r>
        <w:t xml:space="preserve"> and grep to display process information about any </w:t>
      </w:r>
      <w:proofErr w:type="gramStart"/>
      <w:r>
        <w:t>particular process</w:t>
      </w:r>
      <w:proofErr w:type="gramEnd"/>
      <w:r>
        <w:t xml:space="preserve"> </w:t>
      </w:r>
      <w:proofErr w:type="spellStart"/>
      <w:r>
        <w:t>process</w:t>
      </w:r>
      <w:proofErr w:type="spellEnd"/>
      <w:r w:rsidRPr="00341FAE">
        <w:rPr>
          <w:b/>
        </w:rPr>
        <w:t>.</w:t>
      </w:r>
      <w:r w:rsidR="005C14E6" w:rsidRPr="00341FAE">
        <w:rPr>
          <w:b/>
        </w:rPr>
        <w:t xml:space="preserve">  (</w:t>
      </w:r>
      <w:proofErr w:type="gramStart"/>
      <w:r w:rsidR="005C14E6" w:rsidRPr="00341FAE">
        <w:rPr>
          <w:b/>
        </w:rPr>
        <w:t>take</w:t>
      </w:r>
      <w:proofErr w:type="gramEnd"/>
      <w:r w:rsidR="005C14E6" w:rsidRPr="00341FAE">
        <w:rPr>
          <w:b/>
        </w:rPr>
        <w:t xml:space="preserve"> a screenshot)</w:t>
      </w:r>
      <w:r w:rsidR="000145AF" w:rsidRPr="000145AF">
        <w:rPr>
          <w:noProof/>
        </w:rPr>
        <w:t xml:space="preserve"> </w:t>
      </w:r>
      <w:r w:rsidR="000145AF">
        <w:rPr>
          <w:noProof/>
        </w:rPr>
        <w:drawing>
          <wp:inline distT="0" distB="0" distL="0" distR="0" wp14:anchorId="27609478" wp14:editId="0BC83F90">
            <wp:extent cx="5943600" cy="1873885"/>
            <wp:effectExtent l="0" t="0" r="0" b="0"/>
            <wp:docPr id="20683499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349991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66940" w14:textId="77777777" w:rsidR="00FF16EC" w:rsidRDefault="00FF16EC" w:rsidP="00FF16EC">
      <w:pPr>
        <w:pStyle w:val="ListParagraph"/>
      </w:pPr>
    </w:p>
    <w:p w14:paraId="5068C33A" w14:textId="600CF4DC" w:rsidR="00FF16EC" w:rsidRPr="0064086D" w:rsidRDefault="00FF16EC" w:rsidP="005C14E6">
      <w:pPr>
        <w:pStyle w:val="ListParagraph"/>
        <w:numPr>
          <w:ilvl w:val="0"/>
          <w:numId w:val="1"/>
        </w:numPr>
        <w:rPr>
          <w:b/>
        </w:rPr>
      </w:pPr>
      <w:r w:rsidRPr="0064086D">
        <w:rPr>
          <w:b/>
        </w:rPr>
        <w:t xml:space="preserve">Managing Disk and File </w:t>
      </w:r>
      <w:proofErr w:type="gramStart"/>
      <w:r w:rsidRPr="0064086D">
        <w:rPr>
          <w:b/>
        </w:rPr>
        <w:t>Systems :</w:t>
      </w:r>
      <w:proofErr w:type="gramEnd"/>
      <w:r w:rsidRPr="0064086D">
        <w:rPr>
          <w:b/>
        </w:rPr>
        <w:t xml:space="preserve"> add a new disk to your Linux VM in VMWARE</w:t>
      </w:r>
    </w:p>
    <w:p w14:paraId="6318C7F0" w14:textId="77777777" w:rsidR="00FF16EC" w:rsidRDefault="00FF16EC" w:rsidP="00FF16EC">
      <w:pPr>
        <w:pStyle w:val="ListParagraph"/>
      </w:pPr>
    </w:p>
    <w:p w14:paraId="6C1A7BAE" w14:textId="3A9A5E49" w:rsidR="00FF16EC" w:rsidRDefault="00FF16EC" w:rsidP="00FF16EC">
      <w:pPr>
        <w:pStyle w:val="ListParagraph"/>
        <w:numPr>
          <w:ilvl w:val="1"/>
          <w:numId w:val="1"/>
        </w:numPr>
      </w:pPr>
      <w:r>
        <w:t xml:space="preserve">Use </w:t>
      </w:r>
      <w:proofErr w:type="spellStart"/>
      <w:r>
        <w:t>Fdisk</w:t>
      </w:r>
      <w:proofErr w:type="spellEnd"/>
      <w:r>
        <w:t xml:space="preserve"> to view the disk info of the newly added disk</w:t>
      </w:r>
      <w:r w:rsidR="0064086D">
        <w:t xml:space="preserve"> (</w:t>
      </w:r>
      <w:r w:rsidR="0064086D" w:rsidRPr="00341FAE">
        <w:rPr>
          <w:b/>
        </w:rPr>
        <w:t>take a screenshot)</w:t>
      </w:r>
      <w:r w:rsidR="008E5F24" w:rsidRPr="008E5F24">
        <w:rPr>
          <w:noProof/>
        </w:rPr>
        <w:t xml:space="preserve"> </w:t>
      </w:r>
      <w:r w:rsidR="00B56772">
        <w:rPr>
          <w:noProof/>
        </w:rPr>
        <w:drawing>
          <wp:inline distT="0" distB="0" distL="0" distR="0" wp14:anchorId="4F1FF18F" wp14:editId="358380A9">
            <wp:extent cx="5943600" cy="4594225"/>
            <wp:effectExtent l="0" t="0" r="0" b="0"/>
            <wp:docPr id="21275580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558029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87F5D" w14:textId="783A17C6" w:rsidR="0064086D" w:rsidRDefault="0064086D" w:rsidP="0064086D">
      <w:pPr>
        <w:pStyle w:val="ListParagraph"/>
        <w:ind w:left="1440"/>
      </w:pPr>
    </w:p>
    <w:p w14:paraId="4EC5B67D" w14:textId="01C70C83" w:rsidR="00FF16EC" w:rsidRDefault="00FF16EC" w:rsidP="00FF16EC">
      <w:pPr>
        <w:pStyle w:val="ListParagraph"/>
        <w:numPr>
          <w:ilvl w:val="1"/>
          <w:numId w:val="1"/>
        </w:numPr>
      </w:pPr>
      <w:r>
        <w:lastRenderedPageBreak/>
        <w:t xml:space="preserve">Use </w:t>
      </w:r>
      <w:proofErr w:type="spellStart"/>
      <w:r>
        <w:t>Fdisk</w:t>
      </w:r>
      <w:proofErr w:type="spellEnd"/>
      <w:r>
        <w:t xml:space="preserve"> to make the disk available for use by creating a new primary partition </w:t>
      </w:r>
      <w:proofErr w:type="gramStart"/>
      <w:r>
        <w:t xml:space="preserve">using </w:t>
      </w:r>
      <w:r w:rsidR="0064086D">
        <w:t xml:space="preserve"> </w:t>
      </w:r>
      <w:r>
        <w:t>this</w:t>
      </w:r>
      <w:proofErr w:type="gramEnd"/>
      <w:r>
        <w:t xml:space="preserve"> disk (ensure that the disk type is LVM or Type 8e</w:t>
      </w:r>
      <w:r w:rsidR="0064086D">
        <w:t xml:space="preserve"> </w:t>
      </w:r>
      <w:r w:rsidR="0064086D" w:rsidRPr="00341FAE">
        <w:rPr>
          <w:b/>
        </w:rPr>
        <w:t>.  (</w:t>
      </w:r>
      <w:proofErr w:type="gramStart"/>
      <w:r w:rsidR="0064086D" w:rsidRPr="00341FAE">
        <w:rPr>
          <w:b/>
        </w:rPr>
        <w:t>take</w:t>
      </w:r>
      <w:proofErr w:type="gramEnd"/>
      <w:r w:rsidR="0064086D" w:rsidRPr="00341FAE">
        <w:rPr>
          <w:b/>
        </w:rPr>
        <w:t xml:space="preserve"> a screenshot)</w:t>
      </w:r>
      <w:r w:rsidR="006C0185" w:rsidRPr="006C0185">
        <w:rPr>
          <w:noProof/>
        </w:rPr>
        <w:t xml:space="preserve"> </w:t>
      </w:r>
      <w:r w:rsidR="00560C8F">
        <w:rPr>
          <w:noProof/>
        </w:rPr>
        <w:drawing>
          <wp:inline distT="0" distB="0" distL="0" distR="0" wp14:anchorId="4C37BF00" wp14:editId="46063258">
            <wp:extent cx="5943600" cy="6184900"/>
            <wp:effectExtent l="0" t="0" r="0" b="6350"/>
            <wp:docPr id="13739626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96268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C4AF9" w14:textId="77777777" w:rsidR="0064086D" w:rsidRDefault="0064086D" w:rsidP="0064086D">
      <w:pPr>
        <w:pStyle w:val="ListParagraph"/>
      </w:pPr>
    </w:p>
    <w:p w14:paraId="6498629F" w14:textId="77777777" w:rsidR="0064086D" w:rsidRDefault="0064086D" w:rsidP="0064086D">
      <w:pPr>
        <w:pStyle w:val="ListParagraph"/>
        <w:ind w:left="1440"/>
      </w:pPr>
    </w:p>
    <w:p w14:paraId="15BCD55E" w14:textId="10ACF88D" w:rsidR="00FF16EC" w:rsidRPr="00341FAE" w:rsidRDefault="00FF16EC" w:rsidP="00FF16EC">
      <w:pPr>
        <w:pStyle w:val="ListParagraph"/>
        <w:numPr>
          <w:ilvl w:val="1"/>
          <w:numId w:val="1"/>
        </w:numPr>
        <w:rPr>
          <w:b/>
        </w:rPr>
      </w:pPr>
      <w:r>
        <w:t xml:space="preserve">Use </w:t>
      </w:r>
      <w:proofErr w:type="spellStart"/>
      <w:r w:rsidRPr="00FF16EC">
        <w:rPr>
          <w:b/>
        </w:rPr>
        <w:t>pvcreate</w:t>
      </w:r>
      <w:proofErr w:type="spellEnd"/>
      <w:r>
        <w:t xml:space="preserve"> to create the physical volume of the newly create primary partition.</w:t>
      </w:r>
      <w:r w:rsidR="0064086D">
        <w:t xml:space="preserve"> </w:t>
      </w:r>
      <w:r w:rsidR="0064086D" w:rsidRPr="00341FAE">
        <w:rPr>
          <w:b/>
        </w:rPr>
        <w:t>(</w:t>
      </w:r>
      <w:proofErr w:type="gramStart"/>
      <w:r w:rsidR="0064086D" w:rsidRPr="00341FAE">
        <w:rPr>
          <w:b/>
        </w:rPr>
        <w:t>take</w:t>
      </w:r>
      <w:proofErr w:type="gramEnd"/>
      <w:r w:rsidR="0064086D" w:rsidRPr="00341FAE">
        <w:rPr>
          <w:b/>
        </w:rPr>
        <w:t xml:space="preserve"> a screenshot)</w:t>
      </w:r>
    </w:p>
    <w:p w14:paraId="56C7EF3F" w14:textId="77777777" w:rsidR="0064086D" w:rsidRDefault="0064086D" w:rsidP="0064086D">
      <w:pPr>
        <w:pStyle w:val="ListParagraph"/>
        <w:ind w:left="1440"/>
      </w:pPr>
    </w:p>
    <w:p w14:paraId="317410CC" w14:textId="03052C62" w:rsidR="00FF16EC" w:rsidRDefault="00FF16EC" w:rsidP="00FF16EC">
      <w:pPr>
        <w:pStyle w:val="ListParagraph"/>
        <w:numPr>
          <w:ilvl w:val="1"/>
          <w:numId w:val="1"/>
        </w:numPr>
      </w:pPr>
      <w:r>
        <w:t xml:space="preserve">Display the volume using </w:t>
      </w:r>
      <w:proofErr w:type="spellStart"/>
      <w:proofErr w:type="gramStart"/>
      <w:r w:rsidRPr="00FF16EC">
        <w:rPr>
          <w:b/>
        </w:rPr>
        <w:t>pvdisplay</w:t>
      </w:r>
      <w:proofErr w:type="spellEnd"/>
      <w:r w:rsidR="0064086D">
        <w:rPr>
          <w:b/>
        </w:rPr>
        <w:t xml:space="preserve">  </w:t>
      </w:r>
      <w:r w:rsidR="0064086D" w:rsidRPr="00341FAE">
        <w:rPr>
          <w:b/>
        </w:rPr>
        <w:t>(</w:t>
      </w:r>
      <w:proofErr w:type="gramEnd"/>
      <w:r w:rsidR="0064086D" w:rsidRPr="00341FAE">
        <w:rPr>
          <w:b/>
        </w:rPr>
        <w:t>take a screenshot</w:t>
      </w:r>
      <w:r w:rsidR="0064086D">
        <w:t>)</w:t>
      </w:r>
    </w:p>
    <w:p w14:paraId="0B6B1AFC" w14:textId="77777777" w:rsidR="0064086D" w:rsidRDefault="0064086D" w:rsidP="0064086D">
      <w:pPr>
        <w:pStyle w:val="ListParagraph"/>
      </w:pPr>
    </w:p>
    <w:p w14:paraId="78846D89" w14:textId="77777777" w:rsidR="0064086D" w:rsidRPr="00FF16EC" w:rsidRDefault="0064086D" w:rsidP="0064086D">
      <w:pPr>
        <w:pStyle w:val="ListParagraph"/>
        <w:ind w:left="1440"/>
      </w:pPr>
    </w:p>
    <w:p w14:paraId="503EAF7C" w14:textId="04922898" w:rsidR="00FF16EC" w:rsidRDefault="00FF16EC" w:rsidP="00FF16EC">
      <w:pPr>
        <w:pStyle w:val="ListParagraph"/>
        <w:numPr>
          <w:ilvl w:val="1"/>
          <w:numId w:val="1"/>
        </w:numPr>
      </w:pPr>
      <w:r>
        <w:t>Create a volume group</w:t>
      </w:r>
      <w:r w:rsidR="0064086D">
        <w:t xml:space="preserve"> </w:t>
      </w:r>
      <w:r w:rsidR="0064086D" w:rsidRPr="001A3CA9">
        <w:rPr>
          <w:b/>
        </w:rPr>
        <w:t>(take a screenshot)</w:t>
      </w:r>
    </w:p>
    <w:p w14:paraId="762BF428" w14:textId="77777777" w:rsidR="0064086D" w:rsidRDefault="0064086D" w:rsidP="0064086D">
      <w:pPr>
        <w:pStyle w:val="ListParagraph"/>
        <w:ind w:left="1440"/>
      </w:pPr>
    </w:p>
    <w:p w14:paraId="0718DCAE" w14:textId="28B4EA6F" w:rsidR="00FF16EC" w:rsidRPr="00341FAE" w:rsidRDefault="00FF16EC" w:rsidP="00FF16EC">
      <w:pPr>
        <w:pStyle w:val="ListParagraph"/>
        <w:numPr>
          <w:ilvl w:val="1"/>
          <w:numId w:val="1"/>
        </w:numPr>
        <w:rPr>
          <w:b/>
        </w:rPr>
      </w:pPr>
      <w:r>
        <w:t>Create a logical volume using 50% of the free space and add it to the volume group you just created.</w:t>
      </w:r>
      <w:r w:rsidR="0064086D">
        <w:t xml:space="preserve">  </w:t>
      </w:r>
      <w:r w:rsidR="0064086D" w:rsidRPr="00341FAE">
        <w:rPr>
          <w:b/>
        </w:rPr>
        <w:t>(</w:t>
      </w:r>
      <w:proofErr w:type="gramStart"/>
      <w:r w:rsidR="0064086D" w:rsidRPr="00341FAE">
        <w:rPr>
          <w:b/>
        </w:rPr>
        <w:t>take</w:t>
      </w:r>
      <w:proofErr w:type="gramEnd"/>
      <w:r w:rsidR="0064086D" w:rsidRPr="00341FAE">
        <w:rPr>
          <w:b/>
        </w:rPr>
        <w:t xml:space="preserve"> a screenshot)</w:t>
      </w:r>
    </w:p>
    <w:p w14:paraId="71104DA9" w14:textId="77777777" w:rsidR="0064086D" w:rsidRDefault="0064086D" w:rsidP="0064086D">
      <w:pPr>
        <w:pStyle w:val="ListParagraph"/>
      </w:pPr>
    </w:p>
    <w:p w14:paraId="3F9277F2" w14:textId="77777777" w:rsidR="0064086D" w:rsidRDefault="0064086D" w:rsidP="0064086D">
      <w:pPr>
        <w:pStyle w:val="ListParagraph"/>
        <w:ind w:left="1440"/>
      </w:pPr>
    </w:p>
    <w:p w14:paraId="77B715DC" w14:textId="1EAEFD94" w:rsidR="00FF16EC" w:rsidRPr="00341FAE" w:rsidRDefault="00FF16EC" w:rsidP="00FF16EC">
      <w:pPr>
        <w:pStyle w:val="ListParagraph"/>
        <w:numPr>
          <w:ilvl w:val="1"/>
          <w:numId w:val="1"/>
        </w:numPr>
        <w:rPr>
          <w:b/>
        </w:rPr>
      </w:pPr>
      <w:r>
        <w:t xml:space="preserve">Format the volume using </w:t>
      </w:r>
      <w:proofErr w:type="spellStart"/>
      <w:proofErr w:type="gramStart"/>
      <w:r>
        <w:t>mkfs.xfs</w:t>
      </w:r>
      <w:proofErr w:type="spellEnd"/>
      <w:r w:rsidR="0064086D">
        <w:t xml:space="preserve">  </w:t>
      </w:r>
      <w:r w:rsidR="0064086D" w:rsidRPr="00341FAE">
        <w:rPr>
          <w:b/>
        </w:rPr>
        <w:t>(</w:t>
      </w:r>
      <w:proofErr w:type="gramEnd"/>
      <w:r w:rsidR="0064086D" w:rsidRPr="00341FAE">
        <w:rPr>
          <w:b/>
        </w:rPr>
        <w:t>take a screenshot)</w:t>
      </w:r>
    </w:p>
    <w:p w14:paraId="3A42D183" w14:textId="77777777" w:rsidR="0064086D" w:rsidRDefault="0064086D" w:rsidP="0064086D">
      <w:pPr>
        <w:pStyle w:val="ListParagraph"/>
        <w:ind w:left="1440"/>
      </w:pPr>
    </w:p>
    <w:p w14:paraId="33654437" w14:textId="4F39516A" w:rsidR="00FF16EC" w:rsidRDefault="00FF16EC" w:rsidP="00FF16EC">
      <w:pPr>
        <w:pStyle w:val="ListParagraph"/>
        <w:numPr>
          <w:ilvl w:val="1"/>
          <w:numId w:val="1"/>
        </w:numPr>
      </w:pPr>
      <w:r>
        <w:t xml:space="preserve">Mount the </w:t>
      </w:r>
      <w:proofErr w:type="spellStart"/>
      <w:proofErr w:type="gramStart"/>
      <w:r>
        <w:t>violume</w:t>
      </w:r>
      <w:proofErr w:type="spellEnd"/>
      <w:proofErr w:type="gramEnd"/>
    </w:p>
    <w:p w14:paraId="64F53509" w14:textId="49EBF81B" w:rsidR="00FF16EC" w:rsidRDefault="00FF16EC" w:rsidP="00FF16EC">
      <w:pPr>
        <w:pStyle w:val="ListParagraph"/>
        <w:numPr>
          <w:ilvl w:val="1"/>
          <w:numId w:val="1"/>
        </w:numPr>
      </w:pPr>
      <w:r>
        <w:t>Use the mount command to show the mounted volume.</w:t>
      </w:r>
      <w:r w:rsidR="0064086D">
        <w:t xml:space="preserve"> </w:t>
      </w:r>
      <w:r w:rsidR="0064086D" w:rsidRPr="00341FAE">
        <w:rPr>
          <w:b/>
        </w:rPr>
        <w:t>(</w:t>
      </w:r>
      <w:proofErr w:type="gramStart"/>
      <w:r w:rsidR="0064086D" w:rsidRPr="00341FAE">
        <w:rPr>
          <w:b/>
        </w:rPr>
        <w:t>take</w:t>
      </w:r>
      <w:proofErr w:type="gramEnd"/>
      <w:r w:rsidR="0064086D" w:rsidRPr="00341FAE">
        <w:rPr>
          <w:b/>
        </w:rPr>
        <w:t xml:space="preserve"> a screenshot)</w:t>
      </w:r>
    </w:p>
    <w:p w14:paraId="7C9A1253" w14:textId="77777777" w:rsidR="0064086D" w:rsidRDefault="0064086D" w:rsidP="0064086D">
      <w:pPr>
        <w:pStyle w:val="ListParagraph"/>
        <w:ind w:left="1440"/>
      </w:pPr>
    </w:p>
    <w:p w14:paraId="31466940" w14:textId="7324B7FA" w:rsidR="00FF16EC" w:rsidRPr="00341FAE" w:rsidRDefault="0064086D" w:rsidP="00FF16EC">
      <w:pPr>
        <w:pStyle w:val="ListParagraph"/>
        <w:numPr>
          <w:ilvl w:val="1"/>
          <w:numId w:val="1"/>
        </w:numPr>
        <w:rPr>
          <w:b/>
        </w:rPr>
      </w:pPr>
      <w:r>
        <w:t xml:space="preserve">Permanently add the disk to the </w:t>
      </w:r>
      <w:proofErr w:type="spellStart"/>
      <w:r>
        <w:t>linux</w:t>
      </w:r>
      <w:proofErr w:type="spellEnd"/>
      <w:r>
        <w:t xml:space="preserve"> OS so that it survives a reboot.  </w:t>
      </w:r>
      <w:r w:rsidRPr="00341FAE">
        <w:rPr>
          <w:b/>
        </w:rPr>
        <w:t>(</w:t>
      </w:r>
      <w:proofErr w:type="gramStart"/>
      <w:r w:rsidRPr="00341FAE">
        <w:rPr>
          <w:b/>
        </w:rPr>
        <w:t>take</w:t>
      </w:r>
      <w:proofErr w:type="gramEnd"/>
      <w:r w:rsidRPr="00341FAE">
        <w:rPr>
          <w:b/>
        </w:rPr>
        <w:t xml:space="preserve"> a screenshot) </w:t>
      </w:r>
    </w:p>
    <w:p w14:paraId="024FAC25" w14:textId="77777777" w:rsidR="0064086D" w:rsidRDefault="0064086D" w:rsidP="0064086D">
      <w:pPr>
        <w:pStyle w:val="ListParagraph"/>
      </w:pPr>
    </w:p>
    <w:p w14:paraId="62B2D985" w14:textId="77777777" w:rsidR="0064086D" w:rsidRDefault="0064086D" w:rsidP="0064086D">
      <w:pPr>
        <w:pStyle w:val="ListParagraph"/>
        <w:ind w:left="1440"/>
      </w:pPr>
    </w:p>
    <w:p w14:paraId="54051C8B" w14:textId="79C4FC71" w:rsidR="0064086D" w:rsidRDefault="0064086D" w:rsidP="00FF16EC">
      <w:pPr>
        <w:pStyle w:val="ListParagraph"/>
        <w:numPr>
          <w:ilvl w:val="1"/>
          <w:numId w:val="1"/>
        </w:numPr>
      </w:pPr>
      <w:r>
        <w:t xml:space="preserve">Use $cat to display the </w:t>
      </w:r>
      <w:proofErr w:type="spellStart"/>
      <w:r>
        <w:t>fstab</w:t>
      </w:r>
      <w:proofErr w:type="spellEnd"/>
      <w:r>
        <w:t xml:space="preserve"> entries showing the newly added disk </w:t>
      </w:r>
      <w:r w:rsidRPr="00341FAE">
        <w:rPr>
          <w:b/>
        </w:rPr>
        <w:t>(take a screenshot)</w:t>
      </w:r>
    </w:p>
    <w:p w14:paraId="15156F44" w14:textId="65DCAC44" w:rsidR="00017BDA" w:rsidRDefault="00017BDA" w:rsidP="00017BDA"/>
    <w:p w14:paraId="5DC993CE" w14:textId="19381D48" w:rsidR="00017BDA" w:rsidRDefault="00017BDA" w:rsidP="00017BDA"/>
    <w:p w14:paraId="18C805A9" w14:textId="4C8DE834" w:rsidR="00017BDA" w:rsidRDefault="00017BDA" w:rsidP="00017BDA"/>
    <w:p w14:paraId="5524D5D1" w14:textId="5D0D79DF" w:rsidR="00017BDA" w:rsidRDefault="00017BDA" w:rsidP="00017BDA"/>
    <w:p w14:paraId="690952C3" w14:textId="77777777" w:rsidR="00017BDA" w:rsidRDefault="00017BDA" w:rsidP="00017BDA"/>
    <w:p w14:paraId="136A8C79" w14:textId="73289821" w:rsidR="002430E9" w:rsidRDefault="002430E9" w:rsidP="002430E9">
      <w:pPr>
        <w:pStyle w:val="ListParagraph"/>
      </w:pPr>
    </w:p>
    <w:p w14:paraId="77610C24" w14:textId="587268E6" w:rsidR="00C24735" w:rsidRDefault="00C24735" w:rsidP="002430E9">
      <w:pPr>
        <w:pStyle w:val="ListParagraph"/>
      </w:pPr>
    </w:p>
    <w:p w14:paraId="382F2708" w14:textId="7814B955" w:rsidR="00C24735" w:rsidRDefault="00C24735" w:rsidP="002430E9">
      <w:pPr>
        <w:pStyle w:val="ListParagraph"/>
      </w:pPr>
    </w:p>
    <w:p w14:paraId="4E16EBF0" w14:textId="3786E77D" w:rsidR="00C24735" w:rsidRDefault="00C24735" w:rsidP="002430E9">
      <w:pPr>
        <w:pStyle w:val="ListParagraph"/>
      </w:pPr>
    </w:p>
    <w:p w14:paraId="4D6B7289" w14:textId="2676DC61" w:rsidR="00C24735" w:rsidRDefault="00C24735" w:rsidP="002430E9">
      <w:pPr>
        <w:pStyle w:val="ListParagraph"/>
      </w:pPr>
    </w:p>
    <w:p w14:paraId="38F1323B" w14:textId="77B986C8" w:rsidR="00C24735" w:rsidRDefault="00C24735" w:rsidP="002430E9">
      <w:pPr>
        <w:pStyle w:val="ListParagraph"/>
      </w:pPr>
    </w:p>
    <w:p w14:paraId="23748FA2" w14:textId="7B37D132" w:rsidR="00C24735" w:rsidRDefault="00C24735" w:rsidP="002430E9">
      <w:pPr>
        <w:pStyle w:val="ListParagraph"/>
      </w:pPr>
    </w:p>
    <w:p w14:paraId="2761667F" w14:textId="609414D9" w:rsidR="00C24735" w:rsidRDefault="00C24735" w:rsidP="002430E9">
      <w:pPr>
        <w:pStyle w:val="ListParagraph"/>
      </w:pPr>
    </w:p>
    <w:p w14:paraId="2BF0A033" w14:textId="2A5249CB" w:rsidR="00C24735" w:rsidRDefault="00C24735" w:rsidP="002430E9">
      <w:pPr>
        <w:pStyle w:val="ListParagraph"/>
      </w:pPr>
    </w:p>
    <w:p w14:paraId="31E5B229" w14:textId="6599765F" w:rsidR="00C24735" w:rsidRDefault="00C24735" w:rsidP="002430E9">
      <w:pPr>
        <w:pStyle w:val="ListParagraph"/>
      </w:pPr>
    </w:p>
    <w:p w14:paraId="4B5EFE8A" w14:textId="4535CF9A" w:rsidR="00C24735" w:rsidRDefault="00C24735" w:rsidP="002430E9">
      <w:pPr>
        <w:pStyle w:val="ListParagraph"/>
      </w:pPr>
    </w:p>
    <w:p w14:paraId="3C6A1A0B" w14:textId="77777777" w:rsidR="00C24735" w:rsidRDefault="00C24735" w:rsidP="002430E9">
      <w:pPr>
        <w:pStyle w:val="ListParagraph"/>
      </w:pPr>
    </w:p>
    <w:p w14:paraId="45DCACB7" w14:textId="3DA252EB" w:rsidR="002430E9" w:rsidRDefault="002430E9" w:rsidP="002430E9">
      <w:pPr>
        <w:pStyle w:val="ListParagraph"/>
        <w:numPr>
          <w:ilvl w:val="0"/>
          <w:numId w:val="1"/>
        </w:numPr>
      </w:pPr>
      <w:r>
        <w:t xml:space="preserve">Managing File </w:t>
      </w:r>
      <w:r w:rsidR="00017BDA">
        <w:t>Permissions</w:t>
      </w:r>
    </w:p>
    <w:p w14:paraId="1FCC2559" w14:textId="2613E080" w:rsidR="00017BDA" w:rsidRDefault="00017BDA" w:rsidP="00017BDA"/>
    <w:p w14:paraId="4652D726" w14:textId="40726B52" w:rsidR="00017BDA" w:rsidRPr="00017BDA" w:rsidRDefault="00017BDA" w:rsidP="00017BDA">
      <w:pPr>
        <w:ind w:left="720"/>
        <w:rPr>
          <w:b/>
        </w:rPr>
      </w:pPr>
      <w:r w:rsidRPr="00017BDA">
        <w:rPr>
          <w:b/>
        </w:rPr>
        <w:t>Exercise 1: Basic File Permissions</w:t>
      </w:r>
    </w:p>
    <w:p w14:paraId="73149688" w14:textId="07518E6B" w:rsidR="00017BDA" w:rsidRDefault="00577BE3" w:rsidP="00017BDA">
      <w:pPr>
        <w:ind w:left="720"/>
      </w:pPr>
      <w:proofErr w:type="spellStart"/>
      <w:r>
        <w:t>mkd</w:t>
      </w:r>
      <w:proofErr w:type="spellEnd"/>
    </w:p>
    <w:p w14:paraId="77DFD56A" w14:textId="77777777" w:rsidR="00017BDA" w:rsidRDefault="00017BDA" w:rsidP="00017BDA">
      <w:pPr>
        <w:ind w:left="720"/>
      </w:pPr>
      <w:r>
        <w:t>Inside the "</w:t>
      </w:r>
      <w:proofErr w:type="spellStart"/>
      <w:r>
        <w:t>chmod_exercises</w:t>
      </w:r>
      <w:proofErr w:type="spellEnd"/>
      <w:r>
        <w:t>" directory, create three files: "file1.txt," "file2.txt," and "file3.txt."</w:t>
      </w:r>
    </w:p>
    <w:p w14:paraId="610B4701" w14:textId="77777777" w:rsidR="00017BDA" w:rsidRDefault="00017BDA" w:rsidP="00017BDA">
      <w:pPr>
        <w:ind w:left="720"/>
      </w:pPr>
      <w:r>
        <w:t>Set the following permissions on each file:</w:t>
      </w:r>
    </w:p>
    <w:p w14:paraId="08AFE92D" w14:textId="77777777" w:rsidR="00017BDA" w:rsidRDefault="00017BDA" w:rsidP="00017BDA">
      <w:pPr>
        <w:ind w:left="720"/>
      </w:pPr>
      <w:r>
        <w:lastRenderedPageBreak/>
        <w:t>"file1.txt": Owner - read and write, Group - read, Others - no permissions.</w:t>
      </w:r>
    </w:p>
    <w:p w14:paraId="5F9127D5" w14:textId="77777777" w:rsidR="00017BDA" w:rsidRDefault="00017BDA" w:rsidP="00017BDA">
      <w:pPr>
        <w:ind w:left="720"/>
      </w:pPr>
      <w:r>
        <w:t>"file2.txt": Owner - read and execute, Group - write, Others - no permissions.</w:t>
      </w:r>
    </w:p>
    <w:p w14:paraId="5EB1F0F7" w14:textId="77777777" w:rsidR="00017BDA" w:rsidRDefault="00017BDA" w:rsidP="00017BDA">
      <w:pPr>
        <w:ind w:left="720"/>
      </w:pPr>
      <w:r>
        <w:t>"file3.txt": Owner - read, write, and execute, Group - read and execute, Others - read and execute.</w:t>
      </w:r>
    </w:p>
    <w:p w14:paraId="63985AED" w14:textId="14314E03" w:rsidR="00017BDA" w:rsidRDefault="00017BDA" w:rsidP="00017BDA">
      <w:pPr>
        <w:ind w:left="720"/>
      </w:pPr>
      <w:r>
        <w:t xml:space="preserve">Check the permissions using ls -l and verify if they are correctly set. </w:t>
      </w:r>
      <w:r w:rsidRPr="00017BDA">
        <w:rPr>
          <w:b/>
        </w:rPr>
        <w:t>(</w:t>
      </w:r>
      <w:proofErr w:type="gramStart"/>
      <w:r w:rsidRPr="00017BDA">
        <w:rPr>
          <w:b/>
        </w:rPr>
        <w:t>take</w:t>
      </w:r>
      <w:proofErr w:type="gramEnd"/>
      <w:r w:rsidRPr="00017BDA">
        <w:rPr>
          <w:b/>
        </w:rPr>
        <w:t xml:space="preserve"> a </w:t>
      </w:r>
      <w:r w:rsidR="00341FAE">
        <w:rPr>
          <w:b/>
        </w:rPr>
        <w:t>screenshot</w:t>
      </w:r>
      <w:r w:rsidRPr="00017BDA">
        <w:rPr>
          <w:b/>
        </w:rPr>
        <w:t>)</w:t>
      </w:r>
      <w:r w:rsidR="007831A3" w:rsidRPr="007831A3">
        <w:rPr>
          <w:noProof/>
        </w:rPr>
        <w:t xml:space="preserve"> </w:t>
      </w:r>
      <w:r w:rsidR="007831A3">
        <w:rPr>
          <w:noProof/>
        </w:rPr>
        <w:drawing>
          <wp:inline distT="0" distB="0" distL="0" distR="0" wp14:anchorId="1C0067A1" wp14:editId="6CDB6F33">
            <wp:extent cx="5943600" cy="3379470"/>
            <wp:effectExtent l="0" t="0" r="0" b="0"/>
            <wp:docPr id="3546289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628941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6E9E6" w14:textId="3504B6AC" w:rsidR="00017BDA" w:rsidRDefault="00017BDA" w:rsidP="00017BDA">
      <w:pPr>
        <w:ind w:left="720"/>
      </w:pPr>
    </w:p>
    <w:p w14:paraId="62671BC1" w14:textId="77777777" w:rsidR="00017BDA" w:rsidRPr="00017BDA" w:rsidRDefault="00017BDA" w:rsidP="00017BDA">
      <w:pPr>
        <w:ind w:left="720"/>
        <w:rPr>
          <w:b/>
        </w:rPr>
      </w:pPr>
      <w:r w:rsidRPr="00017BDA">
        <w:rPr>
          <w:b/>
        </w:rPr>
        <w:t>Exercise 2: Advanced File Permissions</w:t>
      </w:r>
    </w:p>
    <w:p w14:paraId="28A0B52C" w14:textId="77777777" w:rsidR="00017BDA" w:rsidRDefault="00017BDA" w:rsidP="00017BDA">
      <w:pPr>
        <w:ind w:left="720"/>
      </w:pPr>
    </w:p>
    <w:p w14:paraId="38532EB4" w14:textId="77777777" w:rsidR="00017BDA" w:rsidRDefault="00017BDA" w:rsidP="00017BDA">
      <w:pPr>
        <w:ind w:left="720"/>
      </w:pPr>
      <w:r>
        <w:t>Inside the "</w:t>
      </w:r>
      <w:proofErr w:type="spellStart"/>
      <w:r>
        <w:t>chmod_exercises</w:t>
      </w:r>
      <w:proofErr w:type="spellEnd"/>
      <w:r>
        <w:t xml:space="preserve">" directory, create a </w:t>
      </w:r>
      <w:r w:rsidRPr="00017BDA">
        <w:rPr>
          <w:b/>
        </w:rPr>
        <w:t xml:space="preserve">new subdirectory </w:t>
      </w:r>
      <w:r>
        <w:t>named "</w:t>
      </w:r>
      <w:proofErr w:type="spellStart"/>
      <w:r>
        <w:t>secure_dir</w:t>
      </w:r>
      <w:proofErr w:type="spellEnd"/>
      <w:r>
        <w:t>."</w:t>
      </w:r>
    </w:p>
    <w:p w14:paraId="6A33816F" w14:textId="77777777" w:rsidR="00017BDA" w:rsidRDefault="00017BDA" w:rsidP="00017BDA">
      <w:pPr>
        <w:ind w:left="720"/>
      </w:pPr>
      <w:r>
        <w:t>Set the following permissions on "</w:t>
      </w:r>
      <w:proofErr w:type="spellStart"/>
      <w:r>
        <w:t>secure_dir</w:t>
      </w:r>
      <w:proofErr w:type="spellEnd"/>
      <w:r>
        <w:t>":</w:t>
      </w:r>
    </w:p>
    <w:p w14:paraId="54F97B8E" w14:textId="77777777" w:rsidR="00017BDA" w:rsidRDefault="00017BDA" w:rsidP="00017BDA">
      <w:pPr>
        <w:ind w:left="720"/>
      </w:pPr>
      <w:r>
        <w:t>Owner - read, write, and execute.</w:t>
      </w:r>
    </w:p>
    <w:p w14:paraId="0205D693" w14:textId="77777777" w:rsidR="00017BDA" w:rsidRDefault="00017BDA" w:rsidP="00017BDA">
      <w:pPr>
        <w:ind w:left="720"/>
      </w:pPr>
      <w:r>
        <w:t>Group - read and execute.</w:t>
      </w:r>
    </w:p>
    <w:p w14:paraId="35056CAA" w14:textId="53C069FB" w:rsidR="00017BDA" w:rsidRDefault="00017BDA" w:rsidP="00017BDA">
      <w:pPr>
        <w:ind w:left="720"/>
      </w:pPr>
      <w:r>
        <w:t>Others - no permissions.</w:t>
      </w:r>
    </w:p>
    <w:p w14:paraId="41DC830F" w14:textId="23A0C013" w:rsidR="00017BDA" w:rsidRDefault="00341FAE" w:rsidP="00017BDA">
      <w:pPr>
        <w:ind w:left="720"/>
        <w:rPr>
          <w:b/>
        </w:rPr>
      </w:pPr>
      <w:r w:rsidRPr="00017BDA">
        <w:rPr>
          <w:b/>
        </w:rPr>
        <w:lastRenderedPageBreak/>
        <w:t>(</w:t>
      </w:r>
      <w:proofErr w:type="gramStart"/>
      <w:r w:rsidRPr="00017BDA">
        <w:rPr>
          <w:b/>
        </w:rPr>
        <w:t>take</w:t>
      </w:r>
      <w:proofErr w:type="gramEnd"/>
      <w:r w:rsidRPr="00017BDA">
        <w:rPr>
          <w:b/>
        </w:rPr>
        <w:t xml:space="preserve"> a </w:t>
      </w:r>
      <w:r>
        <w:rPr>
          <w:b/>
        </w:rPr>
        <w:t>screenshot</w:t>
      </w:r>
      <w:r w:rsidRPr="00017BDA">
        <w:rPr>
          <w:b/>
        </w:rPr>
        <w:t>)</w:t>
      </w:r>
      <w:r w:rsidR="00F13564" w:rsidRPr="00F13564">
        <w:rPr>
          <w:noProof/>
        </w:rPr>
        <w:t xml:space="preserve"> </w:t>
      </w:r>
      <w:r w:rsidR="00F13564">
        <w:rPr>
          <w:noProof/>
        </w:rPr>
        <w:drawing>
          <wp:inline distT="0" distB="0" distL="0" distR="0" wp14:anchorId="30824DE2" wp14:editId="6EB0ED16">
            <wp:extent cx="5943600" cy="2987675"/>
            <wp:effectExtent l="0" t="0" r="0" b="3175"/>
            <wp:docPr id="13759570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957070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F42CD" w14:textId="77777777" w:rsidR="00341FAE" w:rsidRPr="00017BDA" w:rsidRDefault="00341FAE" w:rsidP="00017BDA">
      <w:pPr>
        <w:ind w:left="720"/>
        <w:rPr>
          <w:b/>
        </w:rPr>
      </w:pPr>
    </w:p>
    <w:p w14:paraId="2C26967E" w14:textId="77777777" w:rsidR="00017BDA" w:rsidRDefault="00017BDA" w:rsidP="00017BDA">
      <w:pPr>
        <w:ind w:left="720"/>
      </w:pPr>
      <w:r>
        <w:t>Create a new file named "secret_file.txt" inside the "</w:t>
      </w:r>
      <w:proofErr w:type="spellStart"/>
      <w:r>
        <w:t>secure_dir</w:t>
      </w:r>
      <w:proofErr w:type="spellEnd"/>
      <w:r>
        <w:t>" directory and set the permissions as follows:</w:t>
      </w:r>
    </w:p>
    <w:p w14:paraId="5F683D5B" w14:textId="77777777" w:rsidR="00017BDA" w:rsidRDefault="00017BDA" w:rsidP="00017BDA">
      <w:pPr>
        <w:ind w:left="720"/>
      </w:pPr>
      <w:r>
        <w:t>Owner - read and write.</w:t>
      </w:r>
    </w:p>
    <w:p w14:paraId="3D06C73E" w14:textId="77777777" w:rsidR="00017BDA" w:rsidRDefault="00017BDA" w:rsidP="00017BDA">
      <w:pPr>
        <w:ind w:left="720"/>
      </w:pPr>
      <w:r>
        <w:t>Group - no permissions.</w:t>
      </w:r>
    </w:p>
    <w:p w14:paraId="481660AD" w14:textId="77777777" w:rsidR="00017BDA" w:rsidRDefault="00017BDA" w:rsidP="00017BDA">
      <w:pPr>
        <w:ind w:left="720"/>
      </w:pPr>
      <w:r>
        <w:t>Others - no permissions.</w:t>
      </w:r>
    </w:p>
    <w:p w14:paraId="1D87ADCF" w14:textId="77777777" w:rsidR="00017BDA" w:rsidRPr="00017BDA" w:rsidRDefault="00017BDA" w:rsidP="00017BDA">
      <w:pPr>
        <w:ind w:left="720"/>
        <w:rPr>
          <w:b/>
        </w:rPr>
      </w:pPr>
      <w:r w:rsidRPr="00017BDA">
        <w:rPr>
          <w:b/>
        </w:rPr>
        <w:t>Create a new user named "</w:t>
      </w:r>
      <w:proofErr w:type="spellStart"/>
      <w:r w:rsidRPr="00017BDA">
        <w:rPr>
          <w:b/>
        </w:rPr>
        <w:t>testuser</w:t>
      </w:r>
      <w:proofErr w:type="spellEnd"/>
      <w:r w:rsidRPr="00017BDA">
        <w:rPr>
          <w:b/>
        </w:rPr>
        <w:t>" on the system.</w:t>
      </w:r>
    </w:p>
    <w:p w14:paraId="79239352" w14:textId="77777777" w:rsidR="00017BDA" w:rsidRPr="00017BDA" w:rsidRDefault="00017BDA" w:rsidP="00017BDA">
      <w:pPr>
        <w:ind w:left="720"/>
        <w:rPr>
          <w:b/>
        </w:rPr>
      </w:pPr>
      <w:r w:rsidRPr="00017BDA">
        <w:rPr>
          <w:b/>
        </w:rPr>
        <w:t>Add "</w:t>
      </w:r>
      <w:proofErr w:type="spellStart"/>
      <w:r w:rsidRPr="00017BDA">
        <w:rPr>
          <w:b/>
        </w:rPr>
        <w:t>testuser</w:t>
      </w:r>
      <w:proofErr w:type="spellEnd"/>
      <w:r w:rsidRPr="00017BDA">
        <w:rPr>
          <w:b/>
        </w:rPr>
        <w:t>" to the group that owns "</w:t>
      </w:r>
      <w:proofErr w:type="spellStart"/>
      <w:r w:rsidRPr="00017BDA">
        <w:rPr>
          <w:b/>
        </w:rPr>
        <w:t>secure_dir</w:t>
      </w:r>
      <w:proofErr w:type="spellEnd"/>
      <w:r w:rsidRPr="00017BDA">
        <w:rPr>
          <w:b/>
        </w:rPr>
        <w:t>."</w:t>
      </w:r>
    </w:p>
    <w:p w14:paraId="3E377787" w14:textId="4B93F1BD" w:rsidR="00C24735" w:rsidRDefault="00017BDA" w:rsidP="00C24735">
      <w:pPr>
        <w:ind w:left="720"/>
        <w:rPr>
          <w:b/>
        </w:rPr>
      </w:pPr>
      <w:r>
        <w:t>Verify that "</w:t>
      </w:r>
      <w:proofErr w:type="spellStart"/>
      <w:r>
        <w:t>testuser</w:t>
      </w:r>
      <w:proofErr w:type="spellEnd"/>
      <w:r>
        <w:t>" can access "</w:t>
      </w:r>
      <w:proofErr w:type="spellStart"/>
      <w:r>
        <w:t>secure_dir</w:t>
      </w:r>
      <w:proofErr w:type="spellEnd"/>
      <w:r>
        <w:t xml:space="preserve">" but cannot read or modify "secret_file.txt." </w:t>
      </w:r>
      <w:proofErr w:type="gramStart"/>
      <w:r>
        <w:t>:Do</w:t>
      </w:r>
      <w:proofErr w:type="gramEnd"/>
      <w:r>
        <w:t xml:space="preserve"> this by </w:t>
      </w:r>
      <w:proofErr w:type="spellStart"/>
      <w:r>
        <w:t>loggin</w:t>
      </w:r>
      <w:proofErr w:type="spellEnd"/>
      <w:r>
        <w:t xml:space="preserve"> in as </w:t>
      </w:r>
      <w:proofErr w:type="spellStart"/>
      <w:r>
        <w:t>testuser</w:t>
      </w:r>
      <w:proofErr w:type="spellEnd"/>
      <w:r>
        <w:t xml:space="preserve">, going into the directory, then try modify the file by adding data to it </w:t>
      </w:r>
      <w:r>
        <w:lastRenderedPageBreak/>
        <w:t xml:space="preserve">with a command such as $echo </w:t>
      </w:r>
      <w:r w:rsidR="00341FAE">
        <w:t>‘Adding 1 more line !’</w:t>
      </w:r>
      <w:r>
        <w:t xml:space="preserve"> &gt;&gt; </w:t>
      </w:r>
      <w:proofErr w:type="gramStart"/>
      <w:r>
        <w:t>secure_file.txt</w:t>
      </w:r>
      <w:r w:rsidR="00341FAE">
        <w:t xml:space="preserve">  </w:t>
      </w:r>
      <w:r w:rsidR="00341FAE" w:rsidRPr="00017BDA">
        <w:rPr>
          <w:b/>
        </w:rPr>
        <w:t>(</w:t>
      </w:r>
      <w:proofErr w:type="gramEnd"/>
      <w:r w:rsidR="00341FAE" w:rsidRPr="00017BDA">
        <w:rPr>
          <w:b/>
        </w:rPr>
        <w:t xml:space="preserve">take a </w:t>
      </w:r>
      <w:r w:rsidR="00341FAE">
        <w:rPr>
          <w:b/>
        </w:rPr>
        <w:t>screenshot</w:t>
      </w:r>
      <w:r w:rsidR="00341FAE" w:rsidRPr="00017BDA">
        <w:rPr>
          <w:b/>
        </w:rPr>
        <w:t>)</w:t>
      </w:r>
      <w:r w:rsidR="009E1195" w:rsidRPr="009E1195">
        <w:rPr>
          <w:noProof/>
        </w:rPr>
        <w:t xml:space="preserve"> </w:t>
      </w:r>
      <w:r w:rsidR="009E1195">
        <w:rPr>
          <w:noProof/>
        </w:rPr>
        <w:drawing>
          <wp:inline distT="0" distB="0" distL="0" distR="0" wp14:anchorId="10B95295" wp14:editId="5D4E6F54">
            <wp:extent cx="5943600" cy="3718560"/>
            <wp:effectExtent l="0" t="0" r="0" b="0"/>
            <wp:docPr id="13697147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714704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9CEF4" w14:textId="1936E287" w:rsidR="00C24735" w:rsidRDefault="00C24735" w:rsidP="00017BDA">
      <w:pPr>
        <w:ind w:left="720"/>
        <w:rPr>
          <w:b/>
        </w:rPr>
      </w:pPr>
    </w:p>
    <w:p w14:paraId="3F0A64B1" w14:textId="77777777" w:rsidR="00341FAE" w:rsidRPr="00341FAE" w:rsidRDefault="00341FAE" w:rsidP="00341FAE">
      <w:pPr>
        <w:ind w:left="720"/>
        <w:rPr>
          <w:b/>
        </w:rPr>
      </w:pPr>
      <w:r w:rsidRPr="00341FAE">
        <w:rPr>
          <w:b/>
        </w:rPr>
        <w:t>Exercise 3: Using Numeric Notation</w:t>
      </w:r>
    </w:p>
    <w:p w14:paraId="0CC5B7BD" w14:textId="77777777" w:rsidR="00341FAE" w:rsidRDefault="00341FAE" w:rsidP="00341FAE">
      <w:pPr>
        <w:ind w:left="720"/>
      </w:pPr>
    </w:p>
    <w:p w14:paraId="1826948C" w14:textId="77777777" w:rsidR="00341FAE" w:rsidRDefault="00341FAE" w:rsidP="00341FAE">
      <w:pPr>
        <w:ind w:left="720"/>
      </w:pPr>
      <w:r>
        <w:t>Inside the "</w:t>
      </w:r>
      <w:proofErr w:type="spellStart"/>
      <w:r>
        <w:t>chmod_exercises</w:t>
      </w:r>
      <w:proofErr w:type="spellEnd"/>
      <w:r>
        <w:t>" directory, create a new file named "numeric_perms.txt."</w:t>
      </w:r>
    </w:p>
    <w:p w14:paraId="1B1D6BE5" w14:textId="77777777" w:rsidR="00341FAE" w:rsidRDefault="00341FAE" w:rsidP="00341FAE">
      <w:pPr>
        <w:ind w:left="720"/>
      </w:pPr>
      <w:r w:rsidRPr="00341FAE">
        <w:rPr>
          <w:b/>
        </w:rPr>
        <w:t>Use numeric notation to set the permissions</w:t>
      </w:r>
      <w:r>
        <w:t xml:space="preserve"> on "numeric_perms.txt" to the following:</w:t>
      </w:r>
    </w:p>
    <w:p w14:paraId="52C0EA09" w14:textId="77777777" w:rsidR="00341FAE" w:rsidRDefault="00341FAE" w:rsidP="00341FAE">
      <w:pPr>
        <w:ind w:left="720"/>
      </w:pPr>
      <w:r>
        <w:t>Owner - read, write, and execute.</w:t>
      </w:r>
    </w:p>
    <w:p w14:paraId="4DDF3DCD" w14:textId="77777777" w:rsidR="00341FAE" w:rsidRDefault="00341FAE" w:rsidP="00341FAE">
      <w:pPr>
        <w:ind w:left="720"/>
      </w:pPr>
      <w:r>
        <w:t>Group - read and execute.</w:t>
      </w:r>
    </w:p>
    <w:p w14:paraId="0852B5D8" w14:textId="54708A7F" w:rsidR="00341FAE" w:rsidRDefault="00341FAE" w:rsidP="00341FAE">
      <w:pPr>
        <w:ind w:left="720"/>
      </w:pPr>
      <w:r>
        <w:t xml:space="preserve">Others - read only. </w:t>
      </w:r>
    </w:p>
    <w:p w14:paraId="583AE4A0" w14:textId="39228627" w:rsidR="00341FAE" w:rsidRDefault="00341FAE" w:rsidP="00341FAE">
      <w:pPr>
        <w:ind w:left="720"/>
        <w:rPr>
          <w:b/>
        </w:rPr>
      </w:pPr>
      <w:r w:rsidRPr="00017BDA">
        <w:rPr>
          <w:b/>
        </w:rPr>
        <w:lastRenderedPageBreak/>
        <w:t>(</w:t>
      </w:r>
      <w:proofErr w:type="gramStart"/>
      <w:r w:rsidRPr="00017BDA">
        <w:rPr>
          <w:b/>
        </w:rPr>
        <w:t>take</w:t>
      </w:r>
      <w:proofErr w:type="gramEnd"/>
      <w:r w:rsidRPr="00017BDA">
        <w:rPr>
          <w:b/>
        </w:rPr>
        <w:t xml:space="preserve"> a </w:t>
      </w:r>
      <w:r>
        <w:rPr>
          <w:b/>
        </w:rPr>
        <w:t>screenshot</w:t>
      </w:r>
      <w:r w:rsidRPr="00017BDA">
        <w:rPr>
          <w:b/>
        </w:rPr>
        <w:t>)</w:t>
      </w:r>
      <w:r w:rsidR="00495086" w:rsidRPr="00495086">
        <w:rPr>
          <w:noProof/>
        </w:rPr>
        <w:t xml:space="preserve"> </w:t>
      </w:r>
      <w:r w:rsidR="00495086">
        <w:rPr>
          <w:noProof/>
        </w:rPr>
        <w:drawing>
          <wp:inline distT="0" distB="0" distL="0" distR="0" wp14:anchorId="3541E1B5" wp14:editId="05427012">
            <wp:extent cx="5943600" cy="1929130"/>
            <wp:effectExtent l="0" t="0" r="0" b="0"/>
            <wp:docPr id="158331339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313391" name="Picture 1" descr="A screenshot of a computer program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DFC08" w14:textId="6661B05B" w:rsidR="00341FAE" w:rsidRDefault="00341FAE" w:rsidP="00341FAE">
      <w:pPr>
        <w:ind w:left="720"/>
      </w:pPr>
    </w:p>
    <w:p w14:paraId="4CB771EB" w14:textId="77777777" w:rsidR="00341FAE" w:rsidRDefault="00341FAE" w:rsidP="00341FAE">
      <w:pPr>
        <w:ind w:left="720"/>
      </w:pPr>
    </w:p>
    <w:p w14:paraId="199C49CB" w14:textId="349A1C90" w:rsidR="00341FAE" w:rsidRDefault="00341FAE" w:rsidP="00341FAE">
      <w:pPr>
        <w:ind w:left="720"/>
      </w:pPr>
      <w:r>
        <w:t>Check the permissions using ls -l and confirm if they are correctly set.</w:t>
      </w:r>
    </w:p>
    <w:p w14:paraId="078E7588" w14:textId="44AA0E08" w:rsidR="00341FAE" w:rsidRDefault="00341FAE" w:rsidP="00341FAE">
      <w:pPr>
        <w:ind w:left="720"/>
        <w:rPr>
          <w:b/>
        </w:rPr>
      </w:pPr>
      <w:r w:rsidRPr="00017BDA">
        <w:rPr>
          <w:b/>
        </w:rPr>
        <w:t>(</w:t>
      </w:r>
      <w:proofErr w:type="gramStart"/>
      <w:r w:rsidRPr="00017BDA">
        <w:rPr>
          <w:b/>
        </w:rPr>
        <w:t>take</w:t>
      </w:r>
      <w:proofErr w:type="gramEnd"/>
      <w:r w:rsidRPr="00017BDA">
        <w:rPr>
          <w:b/>
        </w:rPr>
        <w:t xml:space="preserve"> a </w:t>
      </w:r>
      <w:r>
        <w:rPr>
          <w:b/>
        </w:rPr>
        <w:t>screenshot</w:t>
      </w:r>
      <w:r w:rsidRPr="00017BDA">
        <w:rPr>
          <w:b/>
        </w:rPr>
        <w:t>)</w:t>
      </w:r>
      <w:r w:rsidR="00EE28E0" w:rsidRPr="00EE28E0">
        <w:rPr>
          <w:noProof/>
        </w:rPr>
        <w:t xml:space="preserve"> </w:t>
      </w:r>
      <w:r w:rsidR="00EE28E0">
        <w:rPr>
          <w:noProof/>
        </w:rPr>
        <w:drawing>
          <wp:inline distT="0" distB="0" distL="0" distR="0" wp14:anchorId="18986FD5" wp14:editId="00BCB020">
            <wp:extent cx="5943600" cy="2012315"/>
            <wp:effectExtent l="0" t="0" r="0" b="6985"/>
            <wp:docPr id="182008282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082824" name="Picture 1" descr="A screenshot of a computer program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69223" w14:textId="3C62D192" w:rsidR="00341FAE" w:rsidRDefault="00341FAE" w:rsidP="00341FAE">
      <w:pPr>
        <w:ind w:left="720"/>
      </w:pPr>
    </w:p>
    <w:p w14:paraId="360E9CCA" w14:textId="59F2ECFC" w:rsidR="00C24735" w:rsidRDefault="00C24735" w:rsidP="00341FAE">
      <w:pPr>
        <w:ind w:left="720"/>
      </w:pPr>
    </w:p>
    <w:p w14:paraId="577A61C7" w14:textId="516C56D9" w:rsidR="00C24735" w:rsidRDefault="00C24735" w:rsidP="00341FAE">
      <w:pPr>
        <w:ind w:left="720"/>
      </w:pPr>
    </w:p>
    <w:p w14:paraId="444CAF2E" w14:textId="5EE9DE21" w:rsidR="00C24735" w:rsidRDefault="00C24735" w:rsidP="00341FAE">
      <w:pPr>
        <w:ind w:left="720"/>
      </w:pPr>
    </w:p>
    <w:p w14:paraId="4CFB7B31" w14:textId="55C2B193" w:rsidR="00C24735" w:rsidRDefault="00C24735" w:rsidP="00341FAE">
      <w:pPr>
        <w:ind w:left="720"/>
      </w:pPr>
    </w:p>
    <w:p w14:paraId="29233942" w14:textId="07BFB7A7" w:rsidR="00C24735" w:rsidRDefault="00C24735" w:rsidP="00341FAE">
      <w:pPr>
        <w:ind w:left="720"/>
      </w:pPr>
    </w:p>
    <w:p w14:paraId="60F54301" w14:textId="0971ADF4" w:rsidR="00C24735" w:rsidRDefault="00C24735" w:rsidP="00341FAE">
      <w:pPr>
        <w:ind w:left="720"/>
      </w:pPr>
    </w:p>
    <w:p w14:paraId="692B256E" w14:textId="3062F465" w:rsidR="00C24735" w:rsidRDefault="00C24735" w:rsidP="00341FAE">
      <w:pPr>
        <w:ind w:left="720"/>
      </w:pPr>
    </w:p>
    <w:p w14:paraId="5F469152" w14:textId="2AFB64E8" w:rsidR="00C24735" w:rsidRDefault="00C24735" w:rsidP="00341FAE">
      <w:pPr>
        <w:ind w:left="720"/>
      </w:pPr>
    </w:p>
    <w:p w14:paraId="095AD62D" w14:textId="436F639A" w:rsidR="00C24735" w:rsidRDefault="00C24735" w:rsidP="00341FAE">
      <w:pPr>
        <w:ind w:left="720"/>
      </w:pPr>
    </w:p>
    <w:p w14:paraId="234CE3BD" w14:textId="1795B666" w:rsidR="00C24735" w:rsidRDefault="00C24735" w:rsidP="00341FAE">
      <w:pPr>
        <w:ind w:left="720"/>
      </w:pPr>
    </w:p>
    <w:p w14:paraId="65832DB6" w14:textId="0430B6DB" w:rsidR="00C24735" w:rsidRDefault="00C24735" w:rsidP="00341FAE">
      <w:pPr>
        <w:ind w:left="720"/>
      </w:pPr>
    </w:p>
    <w:p w14:paraId="7D786BDF" w14:textId="73F6B00B" w:rsidR="00C24735" w:rsidRDefault="00C24735" w:rsidP="00341FAE">
      <w:pPr>
        <w:ind w:left="720"/>
      </w:pPr>
    </w:p>
    <w:p w14:paraId="4FD440EE" w14:textId="77777777" w:rsidR="00341FAE" w:rsidRPr="00341FAE" w:rsidRDefault="00341FAE" w:rsidP="00341FAE">
      <w:pPr>
        <w:ind w:left="720"/>
        <w:rPr>
          <w:b/>
        </w:rPr>
      </w:pPr>
      <w:r w:rsidRPr="00341FAE">
        <w:rPr>
          <w:b/>
        </w:rPr>
        <w:t>Exercise 4: Changing Permissions</w:t>
      </w:r>
    </w:p>
    <w:p w14:paraId="1CCBC966" w14:textId="77777777" w:rsidR="00341FAE" w:rsidRDefault="00341FAE" w:rsidP="00341FAE">
      <w:pPr>
        <w:ind w:left="720"/>
      </w:pPr>
    </w:p>
    <w:p w14:paraId="50FA06DA" w14:textId="0E9C369B" w:rsidR="00341FAE" w:rsidRDefault="00341FAE" w:rsidP="00341FAE">
      <w:pPr>
        <w:ind w:left="720"/>
      </w:pPr>
      <w:r>
        <w:t>Inside the "</w:t>
      </w:r>
      <w:proofErr w:type="spellStart"/>
      <w:r>
        <w:t>chmod_exercises</w:t>
      </w:r>
      <w:proofErr w:type="spellEnd"/>
      <w:r>
        <w:t>" directory, create a new file named "change_me.txt" and set the permissions to allow read and write for the owner, group, and others.</w:t>
      </w:r>
    </w:p>
    <w:p w14:paraId="380EA94E" w14:textId="79EC7B63" w:rsidR="00341FAE" w:rsidRDefault="00341FAE" w:rsidP="00341FAE">
      <w:pPr>
        <w:ind w:left="720"/>
        <w:rPr>
          <w:b/>
        </w:rPr>
      </w:pPr>
      <w:r w:rsidRPr="00017BDA">
        <w:rPr>
          <w:b/>
        </w:rPr>
        <w:t>(</w:t>
      </w:r>
      <w:proofErr w:type="gramStart"/>
      <w:r w:rsidRPr="00017BDA">
        <w:rPr>
          <w:b/>
        </w:rPr>
        <w:t>take</w:t>
      </w:r>
      <w:proofErr w:type="gramEnd"/>
      <w:r w:rsidRPr="00017BDA">
        <w:rPr>
          <w:b/>
        </w:rPr>
        <w:t xml:space="preserve"> a </w:t>
      </w:r>
      <w:r>
        <w:rPr>
          <w:b/>
        </w:rPr>
        <w:t>screenshot</w:t>
      </w:r>
      <w:r w:rsidRPr="00017BDA">
        <w:rPr>
          <w:b/>
        </w:rPr>
        <w:t>)</w:t>
      </w:r>
      <w:r w:rsidR="00812BFF" w:rsidRPr="00812BFF">
        <w:rPr>
          <w:noProof/>
        </w:rPr>
        <w:t xml:space="preserve"> </w:t>
      </w:r>
      <w:r w:rsidR="00812BFF">
        <w:rPr>
          <w:noProof/>
        </w:rPr>
        <w:drawing>
          <wp:inline distT="0" distB="0" distL="0" distR="0" wp14:anchorId="0E2734C0" wp14:editId="71D9FCAA">
            <wp:extent cx="5943600" cy="2002155"/>
            <wp:effectExtent l="0" t="0" r="0" b="0"/>
            <wp:docPr id="170546569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465691" name="Picture 1" descr="A screenshot of a computer program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D4A14" w14:textId="72EFA539" w:rsidR="00341FAE" w:rsidRDefault="00341FAE" w:rsidP="00341FAE">
      <w:pPr>
        <w:ind w:left="720"/>
      </w:pPr>
    </w:p>
    <w:p w14:paraId="22E5A6E6" w14:textId="6EA2723E" w:rsidR="00341FAE" w:rsidRDefault="00341FAE" w:rsidP="00341FAE">
      <w:pPr>
        <w:ind w:left="720"/>
      </w:pPr>
      <w:r>
        <w:t xml:space="preserve">Use the </w:t>
      </w:r>
      <w:proofErr w:type="spellStart"/>
      <w:r>
        <w:t>chmod</w:t>
      </w:r>
      <w:proofErr w:type="spellEnd"/>
      <w:r>
        <w:t xml:space="preserve"> command to change the permissions on "change_me.txt" to allow execute permission for the owner and group while revoking all permissions for others.</w:t>
      </w:r>
    </w:p>
    <w:p w14:paraId="18F92C15" w14:textId="3113FCD9" w:rsidR="00341FAE" w:rsidRDefault="00341FAE" w:rsidP="00341FAE">
      <w:pPr>
        <w:ind w:left="720"/>
        <w:rPr>
          <w:b/>
        </w:rPr>
      </w:pPr>
      <w:r w:rsidRPr="00017BDA">
        <w:rPr>
          <w:b/>
        </w:rPr>
        <w:lastRenderedPageBreak/>
        <w:t>(</w:t>
      </w:r>
      <w:proofErr w:type="gramStart"/>
      <w:r w:rsidRPr="00017BDA">
        <w:rPr>
          <w:b/>
        </w:rPr>
        <w:t>take</w:t>
      </w:r>
      <w:proofErr w:type="gramEnd"/>
      <w:r w:rsidRPr="00017BDA">
        <w:rPr>
          <w:b/>
        </w:rPr>
        <w:t xml:space="preserve"> a </w:t>
      </w:r>
      <w:r>
        <w:rPr>
          <w:b/>
        </w:rPr>
        <w:t>screenshot</w:t>
      </w:r>
      <w:r w:rsidRPr="00017BDA">
        <w:rPr>
          <w:b/>
        </w:rPr>
        <w:t>)</w:t>
      </w:r>
      <w:r w:rsidR="00EF775C" w:rsidRPr="00EF775C">
        <w:rPr>
          <w:noProof/>
        </w:rPr>
        <w:t xml:space="preserve"> </w:t>
      </w:r>
      <w:r w:rsidR="00EF775C">
        <w:rPr>
          <w:noProof/>
        </w:rPr>
        <w:drawing>
          <wp:inline distT="0" distB="0" distL="0" distR="0" wp14:anchorId="41AA05B4" wp14:editId="1AC6AA3F">
            <wp:extent cx="5943600" cy="4169410"/>
            <wp:effectExtent l="0" t="0" r="0" b="2540"/>
            <wp:docPr id="20561670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167096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5A789" w14:textId="77777777" w:rsidR="00341FAE" w:rsidRDefault="00341FAE" w:rsidP="00341FAE">
      <w:pPr>
        <w:ind w:left="720"/>
      </w:pPr>
    </w:p>
    <w:p w14:paraId="453D9295" w14:textId="2A1CD807" w:rsidR="00341FAE" w:rsidRDefault="00341FAE" w:rsidP="00341FAE">
      <w:pPr>
        <w:ind w:left="720"/>
      </w:pPr>
      <w:r>
        <w:t>Verify the changes using ls -l and make sure only the owner and group can execute the file.</w:t>
      </w:r>
    </w:p>
    <w:p w14:paraId="1994B48E" w14:textId="0912E1AB" w:rsidR="00C24735" w:rsidRDefault="00C24735" w:rsidP="00C24735"/>
    <w:p w14:paraId="177BB738" w14:textId="3AE80C31" w:rsidR="00C24735" w:rsidRDefault="00C24735" w:rsidP="00341FAE">
      <w:pPr>
        <w:ind w:left="720"/>
      </w:pPr>
    </w:p>
    <w:p w14:paraId="72AD1318" w14:textId="7B08B317" w:rsidR="00341FAE" w:rsidRPr="00341FAE" w:rsidRDefault="00341FAE" w:rsidP="00341FAE">
      <w:pPr>
        <w:ind w:left="720"/>
        <w:rPr>
          <w:b/>
        </w:rPr>
      </w:pPr>
      <w:r w:rsidRPr="00341FAE">
        <w:rPr>
          <w:b/>
        </w:rPr>
        <w:t>Exercise 5: Recursive Permissions</w:t>
      </w:r>
    </w:p>
    <w:p w14:paraId="74C27222" w14:textId="77777777" w:rsidR="00341FAE" w:rsidRDefault="00341FAE" w:rsidP="00341FAE">
      <w:pPr>
        <w:ind w:left="720"/>
      </w:pPr>
    </w:p>
    <w:p w14:paraId="62A16A46" w14:textId="77777777" w:rsidR="00341FAE" w:rsidRDefault="00341FAE" w:rsidP="00341FAE">
      <w:pPr>
        <w:ind w:left="720"/>
      </w:pPr>
      <w:r>
        <w:t>Inside the "</w:t>
      </w:r>
      <w:proofErr w:type="spellStart"/>
      <w:r>
        <w:t>chmod_exercises</w:t>
      </w:r>
      <w:proofErr w:type="spellEnd"/>
      <w:r>
        <w:t>" directory, create a subdirectory named "docs."</w:t>
      </w:r>
    </w:p>
    <w:p w14:paraId="6576FD3B" w14:textId="7BB5BEC3" w:rsidR="00341FAE" w:rsidRDefault="00341FAE" w:rsidP="00341FAE">
      <w:pPr>
        <w:ind w:left="720"/>
      </w:pPr>
      <w:r>
        <w:lastRenderedPageBreak/>
        <w:t xml:space="preserve">Inside the "docs" directory, </w:t>
      </w:r>
      <w:r w:rsidRPr="00341FAE">
        <w:rPr>
          <w:b/>
        </w:rPr>
        <w:t>create several files and subdirectories</w:t>
      </w:r>
      <w:r>
        <w:t>.</w:t>
      </w:r>
      <w:r w:rsidR="00BE61CF" w:rsidRPr="00BE61CF">
        <w:rPr>
          <w:noProof/>
        </w:rPr>
        <w:t xml:space="preserve"> </w:t>
      </w:r>
      <w:r w:rsidR="00BE61CF">
        <w:rPr>
          <w:noProof/>
        </w:rPr>
        <w:drawing>
          <wp:inline distT="0" distB="0" distL="0" distR="0" wp14:anchorId="4A5D2DC3" wp14:editId="1C83A67C">
            <wp:extent cx="5943600" cy="1804035"/>
            <wp:effectExtent l="0" t="0" r="0" b="5715"/>
            <wp:docPr id="28107677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076778" name="Picture 1" descr="A screenshot of a computer program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DBFAA" w14:textId="77777777" w:rsidR="00341FAE" w:rsidRDefault="00341FAE" w:rsidP="00341FAE">
      <w:pPr>
        <w:ind w:left="720"/>
      </w:pPr>
      <w:r>
        <w:t>Set appropriate permissions on the "docs" directory so that:</w:t>
      </w:r>
    </w:p>
    <w:p w14:paraId="760EA091" w14:textId="0549A114" w:rsidR="00341FAE" w:rsidRDefault="00341FAE" w:rsidP="00341FAE">
      <w:pPr>
        <w:ind w:left="720"/>
        <w:rPr>
          <w:b/>
        </w:rPr>
      </w:pPr>
      <w:r>
        <w:t xml:space="preserve">All files have read and write permissions for the owner and group but no permissions for others using the </w:t>
      </w:r>
      <w:proofErr w:type="spellStart"/>
      <w:r>
        <w:t>chmod</w:t>
      </w:r>
      <w:proofErr w:type="spellEnd"/>
      <w:r>
        <w:t xml:space="preserve"> with the –R </w:t>
      </w:r>
      <w:proofErr w:type="gramStart"/>
      <w:r>
        <w:t>option :</w:t>
      </w:r>
      <w:proofErr w:type="gramEnd"/>
      <w:r w:rsidRPr="00341FAE">
        <w:rPr>
          <w:b/>
        </w:rPr>
        <w:t xml:space="preserve"> </w:t>
      </w:r>
      <w:r w:rsidRPr="00017BDA">
        <w:rPr>
          <w:b/>
        </w:rPr>
        <w:t xml:space="preserve">(take a </w:t>
      </w:r>
      <w:r>
        <w:rPr>
          <w:b/>
        </w:rPr>
        <w:t>screenshot</w:t>
      </w:r>
      <w:r w:rsidRPr="00017BDA">
        <w:rPr>
          <w:b/>
        </w:rPr>
        <w:t>)</w:t>
      </w:r>
      <w:r w:rsidR="00747479" w:rsidRPr="00747479">
        <w:rPr>
          <w:noProof/>
        </w:rPr>
        <w:t xml:space="preserve"> </w:t>
      </w:r>
      <w:r w:rsidR="00747479">
        <w:rPr>
          <w:noProof/>
        </w:rPr>
        <w:drawing>
          <wp:inline distT="0" distB="0" distL="0" distR="0" wp14:anchorId="35783CA4" wp14:editId="3CE26AFA">
            <wp:extent cx="5943600" cy="1831975"/>
            <wp:effectExtent l="0" t="0" r="0" b="0"/>
            <wp:docPr id="2638983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898374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DB22B" w14:textId="77777777" w:rsidR="00341FAE" w:rsidRDefault="00341FAE" w:rsidP="00341FAE">
      <w:pPr>
        <w:ind w:left="720"/>
      </w:pPr>
    </w:p>
    <w:p w14:paraId="4BEF123C" w14:textId="77777777" w:rsidR="00341FAE" w:rsidRDefault="00341FAE" w:rsidP="00341FAE">
      <w:pPr>
        <w:ind w:left="720"/>
      </w:pPr>
      <w:r>
        <w:t xml:space="preserve">All directories have read, write, and execute permissions for the owner and group but no permissions for others. using the </w:t>
      </w:r>
      <w:proofErr w:type="spellStart"/>
      <w:r>
        <w:t>chmod</w:t>
      </w:r>
      <w:proofErr w:type="spellEnd"/>
      <w:r>
        <w:t xml:space="preserve"> with the –R </w:t>
      </w:r>
      <w:proofErr w:type="gramStart"/>
      <w:r>
        <w:t>option :</w:t>
      </w:r>
      <w:proofErr w:type="gramEnd"/>
    </w:p>
    <w:p w14:paraId="63A3082D" w14:textId="04B0097C" w:rsidR="00341FAE" w:rsidRDefault="00341FAE" w:rsidP="00341FAE">
      <w:pPr>
        <w:ind w:left="720"/>
        <w:rPr>
          <w:b/>
        </w:rPr>
      </w:pPr>
      <w:r w:rsidRPr="00017BDA">
        <w:rPr>
          <w:b/>
        </w:rPr>
        <w:lastRenderedPageBreak/>
        <w:t>(</w:t>
      </w:r>
      <w:proofErr w:type="gramStart"/>
      <w:r w:rsidRPr="00017BDA">
        <w:rPr>
          <w:b/>
        </w:rPr>
        <w:t>take</w:t>
      </w:r>
      <w:proofErr w:type="gramEnd"/>
      <w:r w:rsidRPr="00017BDA">
        <w:rPr>
          <w:b/>
        </w:rPr>
        <w:t xml:space="preserve"> a </w:t>
      </w:r>
      <w:r>
        <w:rPr>
          <w:b/>
        </w:rPr>
        <w:t>screenshot</w:t>
      </w:r>
      <w:r w:rsidRPr="00017BDA">
        <w:rPr>
          <w:b/>
        </w:rPr>
        <w:t>)</w:t>
      </w:r>
      <w:r w:rsidR="00B864B9" w:rsidRPr="00B864B9">
        <w:rPr>
          <w:noProof/>
        </w:rPr>
        <w:t xml:space="preserve"> </w:t>
      </w:r>
      <w:r w:rsidR="00B864B9">
        <w:rPr>
          <w:noProof/>
        </w:rPr>
        <w:drawing>
          <wp:inline distT="0" distB="0" distL="0" distR="0" wp14:anchorId="72145EF1" wp14:editId="36C2B1A1">
            <wp:extent cx="5943600" cy="3066415"/>
            <wp:effectExtent l="0" t="0" r="0" b="635"/>
            <wp:docPr id="2435731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573120" name="Picture 1" descr="A screenshot of a computer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2C347" w14:textId="007D8835" w:rsidR="00341FAE" w:rsidRDefault="00341FAE" w:rsidP="00341FAE">
      <w:pPr>
        <w:ind w:left="720"/>
      </w:pPr>
    </w:p>
    <w:p w14:paraId="6ADF1545" w14:textId="77777777" w:rsidR="00341FAE" w:rsidRDefault="00341FAE" w:rsidP="00341FAE">
      <w:pPr>
        <w:ind w:left="720"/>
      </w:pPr>
    </w:p>
    <w:p w14:paraId="36F80A67" w14:textId="77777777" w:rsidR="00341FAE" w:rsidRDefault="00341FAE" w:rsidP="00341FAE">
      <w:pPr>
        <w:ind w:left="720"/>
      </w:pPr>
      <w:r>
        <w:t xml:space="preserve">Use the </w:t>
      </w:r>
      <w:proofErr w:type="spellStart"/>
      <w:r>
        <w:t>chmod</w:t>
      </w:r>
      <w:proofErr w:type="spellEnd"/>
      <w:r>
        <w:t xml:space="preserve"> command with the "-R" option to recursively set the permissions on the "docs" directory and its contents as indicated </w:t>
      </w:r>
      <w:proofErr w:type="gramStart"/>
      <w:r>
        <w:t>above</w:t>
      </w:r>
      <w:proofErr w:type="gramEnd"/>
    </w:p>
    <w:p w14:paraId="0B3FE4DE" w14:textId="60E2F11C" w:rsidR="00341FAE" w:rsidRDefault="00341FAE" w:rsidP="00341FAE">
      <w:pPr>
        <w:ind w:left="720"/>
        <w:rPr>
          <w:b/>
        </w:rPr>
      </w:pPr>
      <w:r>
        <w:t>.</w:t>
      </w:r>
      <w:r w:rsidRPr="00341FAE">
        <w:rPr>
          <w:b/>
        </w:rPr>
        <w:t xml:space="preserve"> </w:t>
      </w:r>
    </w:p>
    <w:p w14:paraId="787A4425" w14:textId="5AB0429B" w:rsidR="00341FAE" w:rsidRDefault="00341FAE" w:rsidP="00341FAE">
      <w:pPr>
        <w:ind w:left="720"/>
      </w:pPr>
    </w:p>
    <w:p w14:paraId="4409C2C5" w14:textId="68FBA3A3" w:rsidR="00341FAE" w:rsidRDefault="00341FAE" w:rsidP="00341FAE">
      <w:pPr>
        <w:ind w:left="720"/>
      </w:pPr>
      <w:r>
        <w:t>Verify the permissions using ls -</w:t>
      </w:r>
      <w:proofErr w:type="spellStart"/>
      <w:r>
        <w:t>lR</w:t>
      </w:r>
      <w:proofErr w:type="spellEnd"/>
      <w:r>
        <w:t xml:space="preserve"> to check that the permissions were correctly applied.</w:t>
      </w:r>
    </w:p>
    <w:p w14:paraId="18C1888C" w14:textId="348086DE" w:rsidR="00FB6DD2" w:rsidRDefault="00FB6DD2" w:rsidP="00341FAE">
      <w:pPr>
        <w:ind w:left="720"/>
      </w:pPr>
    </w:p>
    <w:p w14:paraId="41C2CD3D" w14:textId="790BF56F" w:rsidR="00FB6DD2" w:rsidRDefault="00FB6DD2" w:rsidP="00341FAE">
      <w:pPr>
        <w:ind w:left="720"/>
      </w:pPr>
    </w:p>
    <w:p w14:paraId="5AD3ADCA" w14:textId="0ADD4B2C" w:rsidR="00FB6DD2" w:rsidRDefault="00FB6DD2" w:rsidP="00341FAE">
      <w:pPr>
        <w:ind w:left="720"/>
      </w:pPr>
    </w:p>
    <w:p w14:paraId="66998596" w14:textId="4B6CCF54" w:rsidR="00FB6DD2" w:rsidRDefault="00FB6DD2" w:rsidP="00341FAE">
      <w:pPr>
        <w:ind w:left="720"/>
      </w:pPr>
    </w:p>
    <w:p w14:paraId="285AA3BB" w14:textId="561552C8" w:rsidR="00FB6DD2" w:rsidRDefault="00FB6DD2" w:rsidP="00341FAE">
      <w:pPr>
        <w:ind w:left="720"/>
      </w:pPr>
    </w:p>
    <w:p w14:paraId="0B15ACE8" w14:textId="0C185718" w:rsidR="00FB6DD2" w:rsidRDefault="00FB6DD2" w:rsidP="00341FAE">
      <w:pPr>
        <w:ind w:left="720"/>
      </w:pPr>
    </w:p>
    <w:p w14:paraId="1CD1E27A" w14:textId="36493F30" w:rsidR="00FB6DD2" w:rsidRDefault="00FB6DD2" w:rsidP="00341FAE">
      <w:pPr>
        <w:ind w:left="720"/>
      </w:pPr>
    </w:p>
    <w:p w14:paraId="3309F266" w14:textId="71C41096" w:rsidR="00FB6DD2" w:rsidRDefault="00FB6DD2" w:rsidP="00341FAE">
      <w:pPr>
        <w:ind w:left="720"/>
      </w:pPr>
    </w:p>
    <w:p w14:paraId="09BD45AE" w14:textId="68AD510F" w:rsidR="00FB6DD2" w:rsidRDefault="00FB6DD2" w:rsidP="00341FAE">
      <w:pPr>
        <w:ind w:left="720"/>
      </w:pPr>
    </w:p>
    <w:p w14:paraId="5C0BA947" w14:textId="2D7DACD2" w:rsidR="00FB6DD2" w:rsidRDefault="00FB6DD2" w:rsidP="00341FAE">
      <w:pPr>
        <w:ind w:left="720"/>
      </w:pPr>
    </w:p>
    <w:p w14:paraId="495BCD9A" w14:textId="335C3136" w:rsidR="00FB6DD2" w:rsidRDefault="00FB6DD2" w:rsidP="00341FAE">
      <w:pPr>
        <w:ind w:left="720"/>
      </w:pPr>
    </w:p>
    <w:p w14:paraId="72D8B862" w14:textId="0D9FC1FF" w:rsidR="00FB6DD2" w:rsidRDefault="00FB6DD2" w:rsidP="00341FAE">
      <w:pPr>
        <w:ind w:left="720"/>
      </w:pPr>
    </w:p>
    <w:p w14:paraId="44E20CCF" w14:textId="3E8EF1F1" w:rsidR="00FB6DD2" w:rsidRDefault="00FB6DD2" w:rsidP="00341FAE">
      <w:pPr>
        <w:ind w:left="720"/>
      </w:pPr>
      <w:r>
        <w:t>END OF EXCERSISES</w:t>
      </w:r>
    </w:p>
    <w:p w14:paraId="6B79D272" w14:textId="77777777" w:rsidR="00C65C03" w:rsidRDefault="00C65C03" w:rsidP="00341FAE">
      <w:pPr>
        <w:ind w:left="720"/>
      </w:pPr>
    </w:p>
    <w:p w14:paraId="59ED90BD" w14:textId="77777777" w:rsidR="00C65C03" w:rsidRDefault="00C65C03" w:rsidP="00341FAE">
      <w:pPr>
        <w:ind w:left="720"/>
      </w:pPr>
    </w:p>
    <w:p w14:paraId="0408B0F6" w14:textId="77777777" w:rsidR="00C65C03" w:rsidRDefault="00C65C03" w:rsidP="00341FAE">
      <w:pPr>
        <w:ind w:left="720"/>
      </w:pPr>
    </w:p>
    <w:sectPr w:rsidR="00C65C03">
      <w:footerReference w:type="default" r:id="rId5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20890" w14:textId="77777777" w:rsidR="00CE4253" w:rsidRDefault="00CE4253" w:rsidP="00F07F47">
      <w:pPr>
        <w:spacing w:after="0" w:line="240" w:lineRule="auto"/>
      </w:pPr>
      <w:r>
        <w:separator/>
      </w:r>
    </w:p>
  </w:endnote>
  <w:endnote w:type="continuationSeparator" w:id="0">
    <w:p w14:paraId="1C64B3F1" w14:textId="77777777" w:rsidR="00CE4253" w:rsidRDefault="00CE4253" w:rsidP="00F07F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0D82A" w14:textId="6A81B20C" w:rsidR="00F07F47" w:rsidRDefault="00F07F47">
    <w:pPr>
      <w:pStyle w:val="Footer"/>
    </w:pPr>
    <w:r>
      <w:t>Version 2023.20.07.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95CAE" w14:textId="77777777" w:rsidR="00CE4253" w:rsidRDefault="00CE4253" w:rsidP="00F07F47">
      <w:pPr>
        <w:spacing w:after="0" w:line="240" w:lineRule="auto"/>
      </w:pPr>
      <w:r>
        <w:separator/>
      </w:r>
    </w:p>
  </w:footnote>
  <w:footnote w:type="continuationSeparator" w:id="0">
    <w:p w14:paraId="7CB6FD58" w14:textId="77777777" w:rsidR="00CE4253" w:rsidRDefault="00CE4253" w:rsidP="00F07F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360521"/>
    <w:multiLevelType w:val="hybridMultilevel"/>
    <w:tmpl w:val="03EE39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8384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rA0sjQ2NTE3MzRU0lEKTi0uzszPAykwqgUA0Rfw2SwAAAA="/>
  </w:docVars>
  <w:rsids>
    <w:rsidRoot w:val="00630E7C"/>
    <w:rsid w:val="000145AF"/>
    <w:rsid w:val="00017BDA"/>
    <w:rsid w:val="00031287"/>
    <w:rsid w:val="000720CF"/>
    <w:rsid w:val="000A32B3"/>
    <w:rsid w:val="000C0F5F"/>
    <w:rsid w:val="00103874"/>
    <w:rsid w:val="00117387"/>
    <w:rsid w:val="00145BDF"/>
    <w:rsid w:val="00164755"/>
    <w:rsid w:val="001A3CA9"/>
    <w:rsid w:val="001C5D67"/>
    <w:rsid w:val="00211306"/>
    <w:rsid w:val="00221648"/>
    <w:rsid w:val="00237928"/>
    <w:rsid w:val="002430E9"/>
    <w:rsid w:val="00256975"/>
    <w:rsid w:val="002C40E0"/>
    <w:rsid w:val="00341FAE"/>
    <w:rsid w:val="003A2B49"/>
    <w:rsid w:val="0046466E"/>
    <w:rsid w:val="00490C49"/>
    <w:rsid w:val="00495086"/>
    <w:rsid w:val="004A129F"/>
    <w:rsid w:val="004A63D6"/>
    <w:rsid w:val="00514A2B"/>
    <w:rsid w:val="00554420"/>
    <w:rsid w:val="00560C8F"/>
    <w:rsid w:val="00565F3A"/>
    <w:rsid w:val="00573FA3"/>
    <w:rsid w:val="00577BE3"/>
    <w:rsid w:val="005C14E6"/>
    <w:rsid w:val="005E6C79"/>
    <w:rsid w:val="006263FA"/>
    <w:rsid w:val="00630E7C"/>
    <w:rsid w:val="0064086D"/>
    <w:rsid w:val="00671E1C"/>
    <w:rsid w:val="00681585"/>
    <w:rsid w:val="006918BB"/>
    <w:rsid w:val="006C0185"/>
    <w:rsid w:val="006D7D2D"/>
    <w:rsid w:val="006F0FC0"/>
    <w:rsid w:val="00747479"/>
    <w:rsid w:val="007623BB"/>
    <w:rsid w:val="007831A3"/>
    <w:rsid w:val="008036AC"/>
    <w:rsid w:val="00812BFF"/>
    <w:rsid w:val="00870A74"/>
    <w:rsid w:val="00890409"/>
    <w:rsid w:val="008B6E87"/>
    <w:rsid w:val="008C46D4"/>
    <w:rsid w:val="008C68C4"/>
    <w:rsid w:val="008E5AB5"/>
    <w:rsid w:val="008E5F24"/>
    <w:rsid w:val="009210B9"/>
    <w:rsid w:val="00973A25"/>
    <w:rsid w:val="009877F4"/>
    <w:rsid w:val="009D7769"/>
    <w:rsid w:val="009E1195"/>
    <w:rsid w:val="009F4CAC"/>
    <w:rsid w:val="00A10C48"/>
    <w:rsid w:val="00A31216"/>
    <w:rsid w:val="00A66177"/>
    <w:rsid w:val="00AC6606"/>
    <w:rsid w:val="00B1317B"/>
    <w:rsid w:val="00B56772"/>
    <w:rsid w:val="00B864B9"/>
    <w:rsid w:val="00BE61CF"/>
    <w:rsid w:val="00C24735"/>
    <w:rsid w:val="00C65C03"/>
    <w:rsid w:val="00C934BD"/>
    <w:rsid w:val="00CE4253"/>
    <w:rsid w:val="00CF0907"/>
    <w:rsid w:val="00D23EC2"/>
    <w:rsid w:val="00D355CE"/>
    <w:rsid w:val="00D37EAE"/>
    <w:rsid w:val="00DC1983"/>
    <w:rsid w:val="00E372AE"/>
    <w:rsid w:val="00E40D32"/>
    <w:rsid w:val="00E551AA"/>
    <w:rsid w:val="00E555BF"/>
    <w:rsid w:val="00E76050"/>
    <w:rsid w:val="00EC5348"/>
    <w:rsid w:val="00ED433B"/>
    <w:rsid w:val="00EE28E0"/>
    <w:rsid w:val="00EF775C"/>
    <w:rsid w:val="00F07F47"/>
    <w:rsid w:val="00F13564"/>
    <w:rsid w:val="00F520D0"/>
    <w:rsid w:val="00FA76F4"/>
    <w:rsid w:val="00FA776E"/>
    <w:rsid w:val="00FB6DD2"/>
    <w:rsid w:val="00FB6EB4"/>
    <w:rsid w:val="00FD39BD"/>
    <w:rsid w:val="00FF1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F61AB"/>
  <w15:chartTrackingRefBased/>
  <w15:docId w15:val="{BB9D974A-C3B9-4351-9296-0D286CFCD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14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F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F47"/>
  </w:style>
  <w:style w:type="paragraph" w:styleId="Footer">
    <w:name w:val="footer"/>
    <w:basedOn w:val="Normal"/>
    <w:link w:val="FooterChar"/>
    <w:uiPriority w:val="99"/>
    <w:unhideWhenUsed/>
    <w:rsid w:val="00F07F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7F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06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1298</Words>
  <Characters>740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Cross</dc:creator>
  <cp:keywords/>
  <dc:description/>
  <cp:lastModifiedBy>Jay Vasani</cp:lastModifiedBy>
  <cp:revision>2</cp:revision>
  <dcterms:created xsi:type="dcterms:W3CDTF">2023-09-21T16:36:00Z</dcterms:created>
  <dcterms:modified xsi:type="dcterms:W3CDTF">2023-09-21T16:36:00Z</dcterms:modified>
</cp:coreProperties>
</file>